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22B71" w14:textId="77777777" w:rsidR="00744D93" w:rsidRPr="00744D93" w:rsidRDefault="00744D93" w:rsidP="00744D93">
      <w:pPr>
        <w:jc w:val="center"/>
        <w:rPr>
          <w:b/>
          <w:bCs/>
          <w:iCs/>
          <w:sz w:val="20"/>
          <w:szCs w:val="20"/>
        </w:rPr>
      </w:pPr>
      <w:r>
        <w:rPr>
          <w:b/>
          <w:bCs/>
          <w:iCs/>
          <w:sz w:val="20"/>
          <w:szCs w:val="20"/>
        </w:rPr>
        <w:t>Brain Injury Trust Oversight Committee</w:t>
      </w:r>
    </w:p>
    <w:p w14:paraId="15294BB8" w14:textId="77777777" w:rsidR="00744D93" w:rsidRDefault="00744D93" w:rsidP="00744D93">
      <w:pPr>
        <w:jc w:val="center"/>
        <w:rPr>
          <w:b/>
          <w:bCs/>
          <w:i/>
          <w:iCs/>
          <w:sz w:val="20"/>
          <w:szCs w:val="20"/>
          <w:u w:val="single"/>
        </w:rPr>
      </w:pPr>
    </w:p>
    <w:p w14:paraId="6C4A9820" w14:textId="302ED44E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 w:rsidR="004D6E60">
        <w:rPr>
          <w:sz w:val="20"/>
          <w:szCs w:val="20"/>
        </w:rPr>
        <w:tab/>
      </w:r>
      <w:r>
        <w:rPr>
          <w:sz w:val="20"/>
          <w:szCs w:val="20"/>
        </w:rPr>
        <w:t>Jeffrey Baker</w:t>
      </w:r>
    </w:p>
    <w:p w14:paraId="04BAEC01" w14:textId="7D7AE550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478D83A3" w14:textId="1A2A4BB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0/23/2020 – 10/1</w:t>
      </w:r>
      <w:r w:rsidR="000A00FE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>/2023</w:t>
      </w:r>
    </w:p>
    <w:p w14:paraId="66FBF97A" w14:textId="3228D808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onprofit Brain Injury Advocacy Organization</w:t>
      </w:r>
    </w:p>
    <w:p w14:paraId="6B9EB02F" w14:textId="0E7BF43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</w:t>
      </w:r>
    </w:p>
    <w:p w14:paraId="41D9E65F" w14:textId="4447B873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6E36FD8F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4EAA538E" w14:textId="7777777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>
        <w:rPr>
          <w:sz w:val="20"/>
          <w:szCs w:val="20"/>
        </w:rPr>
        <w:t>   Anna Cole</w:t>
      </w:r>
    </w:p>
    <w:p w14:paraId="77544B1F" w14:textId="77777777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 Brain Injury Oversight Committee</w:t>
      </w:r>
    </w:p>
    <w:p w14:paraId="3C9547B3" w14:textId="268B3355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0/14/2020 – 10/1</w:t>
      </w:r>
      <w:r w:rsidR="000A00FE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>/2023</w:t>
      </w:r>
    </w:p>
    <w:p w14:paraId="18471949" w14:textId="0A54335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Family member of individual with a brai</w:t>
      </w:r>
      <w:r w:rsidR="002027D1">
        <w:rPr>
          <w:i/>
          <w:iCs/>
          <w:sz w:val="20"/>
          <w:szCs w:val="20"/>
        </w:rPr>
        <w:t xml:space="preserve">n </w:t>
      </w:r>
      <w:r>
        <w:rPr>
          <w:i/>
          <w:iCs/>
          <w:sz w:val="20"/>
          <w:szCs w:val="20"/>
        </w:rPr>
        <w:t>injury – District 2</w:t>
      </w:r>
    </w:p>
    <w:p w14:paraId="7AA1BFF6" w14:textId="79226D6E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 New</w:t>
      </w:r>
    </w:p>
    <w:p w14:paraId="2A4E3448" w14:textId="423A8C45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 New Board – LB481 (Laws 2019)</w:t>
      </w:r>
    </w:p>
    <w:p w14:paraId="34C6134F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2DDF9717" w14:textId="7777777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>
        <w:rPr>
          <w:sz w:val="20"/>
          <w:szCs w:val="20"/>
        </w:rPr>
        <w:t>   Peggy Reisher</w:t>
      </w:r>
    </w:p>
    <w:p w14:paraId="75B41B94" w14:textId="5701165F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4E517037" w14:textId="53D53716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0/14/2020 – 10/1</w:t>
      </w:r>
      <w:r w:rsidR="000A00FE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>/202</w:t>
      </w:r>
      <w:r w:rsidR="00AA530C">
        <w:rPr>
          <w:i/>
          <w:iCs/>
          <w:sz w:val="20"/>
          <w:szCs w:val="20"/>
        </w:rPr>
        <w:t>4</w:t>
      </w:r>
    </w:p>
    <w:p w14:paraId="404DFB8F" w14:textId="3094D0EA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Position:                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onprofit Brain Injury Advocacy Organization – District 1</w:t>
      </w:r>
    </w:p>
    <w:p w14:paraId="0AB86256" w14:textId="72152762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</w:t>
      </w:r>
      <w:r w:rsidR="00087CD6">
        <w:rPr>
          <w:i/>
          <w:iCs/>
          <w:sz w:val="20"/>
          <w:szCs w:val="20"/>
        </w:rPr>
        <w:tab/>
      </w:r>
      <w:proofErr w:type="spellStart"/>
      <w:r w:rsidR="006E73EF">
        <w:rPr>
          <w:i/>
          <w:iCs/>
          <w:sz w:val="20"/>
          <w:szCs w:val="20"/>
        </w:rPr>
        <w:t>Reappt</w:t>
      </w:r>
      <w:proofErr w:type="spellEnd"/>
    </w:p>
    <w:p w14:paraId="5EA1385C" w14:textId="592B6D83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04B1D632" w14:textId="1A672B7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br/>
      </w:r>
      <w:r>
        <w:rPr>
          <w:b/>
          <w:bCs/>
          <w:i/>
          <w:iCs/>
          <w:sz w:val="20"/>
          <w:szCs w:val="20"/>
          <w:u w:val="single"/>
        </w:rPr>
        <w:br/>
        <w:t>Additional info:</w:t>
      </w:r>
      <w:r>
        <w:rPr>
          <w:sz w:val="20"/>
          <w:szCs w:val="20"/>
        </w:rPr>
        <w:t>  </w:t>
      </w:r>
      <w:r w:rsidR="00AA530C">
        <w:rPr>
          <w:sz w:val="20"/>
          <w:szCs w:val="20"/>
        </w:rPr>
        <w:tab/>
      </w:r>
      <w:r w:rsidR="008665ED">
        <w:rPr>
          <w:sz w:val="20"/>
          <w:szCs w:val="20"/>
        </w:rPr>
        <w:t>Sheila Kennedy</w:t>
      </w:r>
    </w:p>
    <w:p w14:paraId="3572E3E1" w14:textId="2E8AD890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1770DAA9" w14:textId="7BA79263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</w:t>
      </w:r>
      <w:r w:rsidR="00B05643">
        <w:rPr>
          <w:i/>
          <w:iCs/>
          <w:sz w:val="20"/>
          <w:szCs w:val="20"/>
        </w:rPr>
        <w:t>2</w:t>
      </w:r>
      <w:r>
        <w:rPr>
          <w:i/>
          <w:iCs/>
          <w:sz w:val="20"/>
          <w:szCs w:val="20"/>
        </w:rPr>
        <w:t>/</w:t>
      </w:r>
      <w:r w:rsidR="00B05643">
        <w:rPr>
          <w:i/>
          <w:iCs/>
          <w:sz w:val="20"/>
          <w:szCs w:val="20"/>
        </w:rPr>
        <w:t>21</w:t>
      </w:r>
      <w:r>
        <w:rPr>
          <w:i/>
          <w:iCs/>
          <w:sz w:val="20"/>
          <w:szCs w:val="20"/>
        </w:rPr>
        <w:t>/202</w:t>
      </w:r>
      <w:r w:rsidR="00972D22">
        <w:rPr>
          <w:i/>
          <w:iCs/>
          <w:sz w:val="20"/>
          <w:szCs w:val="20"/>
        </w:rPr>
        <w:t>2</w:t>
      </w:r>
      <w:r>
        <w:rPr>
          <w:i/>
          <w:iCs/>
          <w:sz w:val="20"/>
          <w:szCs w:val="20"/>
        </w:rPr>
        <w:t xml:space="preserve"> – </w:t>
      </w:r>
      <w:r w:rsidR="00B05643">
        <w:rPr>
          <w:i/>
          <w:iCs/>
          <w:sz w:val="20"/>
          <w:szCs w:val="20"/>
        </w:rPr>
        <w:t>10/13/2025</w:t>
      </w:r>
    </w:p>
    <w:p w14:paraId="5F813785" w14:textId="137A079B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Individual with Brain Injury – District 3</w:t>
      </w:r>
    </w:p>
    <w:p w14:paraId="7B3BD702" w14:textId="7D7DA04B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</w:t>
      </w:r>
    </w:p>
    <w:p w14:paraId="41B464EF" w14:textId="7A6600E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</w:t>
      </w:r>
      <w:r w:rsidR="00AA530C">
        <w:rPr>
          <w:i/>
          <w:iCs/>
          <w:sz w:val="20"/>
          <w:szCs w:val="20"/>
        </w:rPr>
        <w:tab/>
      </w:r>
      <w:r w:rsidR="00B3260A" w:rsidRPr="00B3260A">
        <w:rPr>
          <w:i/>
          <w:iCs/>
          <w:sz w:val="20"/>
          <w:szCs w:val="20"/>
        </w:rPr>
        <w:t>Shirlene Smith</w:t>
      </w:r>
    </w:p>
    <w:p w14:paraId="71104143" w14:textId="77777777" w:rsidR="008635DD" w:rsidRDefault="008635DD" w:rsidP="004B3DEA">
      <w:pPr>
        <w:tabs>
          <w:tab w:val="left" w:pos="1440"/>
        </w:tabs>
        <w:jc w:val="both"/>
        <w:rPr>
          <w:b/>
          <w:bCs/>
          <w:i/>
          <w:iCs/>
          <w:sz w:val="20"/>
          <w:szCs w:val="20"/>
          <w:u w:val="single"/>
        </w:rPr>
      </w:pPr>
    </w:p>
    <w:p w14:paraId="4B691507" w14:textId="2299604D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br/>
        <w:t>Additional info:</w:t>
      </w:r>
      <w:r>
        <w:rPr>
          <w:sz w:val="20"/>
          <w:szCs w:val="20"/>
        </w:rPr>
        <w:t>  </w:t>
      </w:r>
      <w:r w:rsidR="00AA530C">
        <w:rPr>
          <w:sz w:val="20"/>
          <w:szCs w:val="20"/>
        </w:rPr>
        <w:tab/>
      </w:r>
      <w:r>
        <w:rPr>
          <w:sz w:val="20"/>
          <w:szCs w:val="20"/>
        </w:rPr>
        <w:t>Shauna L. Dahlgren</w:t>
      </w:r>
    </w:p>
    <w:p w14:paraId="19589373" w14:textId="7E972049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688075DA" w14:textId="534C6C6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0/14/2020 – 10/1</w:t>
      </w:r>
      <w:r w:rsidR="00B05643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>/202</w:t>
      </w:r>
      <w:r w:rsidR="00B3260A">
        <w:rPr>
          <w:i/>
          <w:iCs/>
          <w:sz w:val="20"/>
          <w:szCs w:val="20"/>
        </w:rPr>
        <w:t>5</w:t>
      </w:r>
    </w:p>
    <w:p w14:paraId="70075A16" w14:textId="5178A37C" w:rsidR="00744D93" w:rsidRDefault="00744D93" w:rsidP="00AA530C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   Service Providers for Individuals with Brain</w:t>
      </w:r>
      <w:r w:rsidR="00AA530C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Injury – District 2</w:t>
      </w:r>
    </w:p>
    <w:p w14:paraId="6517F5CD" w14:textId="60FAD9F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</w:t>
      </w:r>
      <w:r w:rsidR="00AA530C">
        <w:rPr>
          <w:i/>
          <w:iCs/>
          <w:sz w:val="20"/>
          <w:szCs w:val="20"/>
        </w:rPr>
        <w:tab/>
      </w:r>
      <w:proofErr w:type="spellStart"/>
      <w:r w:rsidR="008665ED">
        <w:rPr>
          <w:i/>
          <w:iCs/>
          <w:sz w:val="20"/>
          <w:szCs w:val="20"/>
        </w:rPr>
        <w:t>Reappt</w:t>
      </w:r>
      <w:proofErr w:type="spellEnd"/>
    </w:p>
    <w:p w14:paraId="633DA465" w14:textId="0F630691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665595C1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7125BAA7" w14:textId="77777777" w:rsidR="006561AE" w:rsidRDefault="006561AE">
      <w:pPr>
        <w:rPr>
          <w:b/>
          <w:bCs/>
          <w:i/>
          <w:iCs/>
          <w:sz w:val="20"/>
          <w:szCs w:val="20"/>
          <w:u w:val="single"/>
        </w:rPr>
      </w:pPr>
      <w:r>
        <w:rPr>
          <w:b/>
          <w:bCs/>
          <w:i/>
          <w:iCs/>
          <w:sz w:val="20"/>
          <w:szCs w:val="20"/>
          <w:u w:val="single"/>
        </w:rPr>
        <w:br w:type="page"/>
      </w:r>
    </w:p>
    <w:p w14:paraId="651E9324" w14:textId="1A7C26D2" w:rsidR="00744D93" w:rsidRPr="00A62270" w:rsidRDefault="00744D93" w:rsidP="00A62270">
      <w:pPr>
        <w:tabs>
          <w:tab w:val="left" w:pos="1440"/>
        </w:tabs>
        <w:jc w:val="both"/>
        <w:rPr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lastRenderedPageBreak/>
        <w:t>Additional info:</w:t>
      </w:r>
      <w:r>
        <w:rPr>
          <w:sz w:val="20"/>
          <w:szCs w:val="20"/>
        </w:rPr>
        <w:t xml:space="preserve">   </w:t>
      </w:r>
      <w:r w:rsidR="00E84DAB">
        <w:rPr>
          <w:sz w:val="20"/>
          <w:szCs w:val="20"/>
        </w:rPr>
        <w:tab/>
      </w:r>
      <w:r>
        <w:rPr>
          <w:sz w:val="20"/>
          <w:szCs w:val="20"/>
        </w:rPr>
        <w:t>Kody A. Moffatt, MD, MS, FAAP,</w:t>
      </w:r>
      <w:r w:rsidR="00A62270">
        <w:rPr>
          <w:sz w:val="20"/>
          <w:szCs w:val="20"/>
        </w:rPr>
        <w:t xml:space="preserve"> </w:t>
      </w:r>
      <w:r>
        <w:rPr>
          <w:sz w:val="20"/>
          <w:szCs w:val="20"/>
        </w:rPr>
        <w:t>FACSM</w:t>
      </w:r>
    </w:p>
    <w:p w14:paraId="60FFACCF" w14:textId="7C44CB5B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</w:t>
      </w:r>
      <w:r w:rsidR="00E84DAB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4979B680" w14:textId="72396552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erm:                    </w:t>
      </w:r>
      <w:r w:rsidR="00E84DAB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10/14/2020 – 10/1</w:t>
      </w:r>
      <w:r w:rsidR="00A80654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>/2023</w:t>
      </w:r>
    </w:p>
    <w:p w14:paraId="5D5B2EF4" w14:textId="4F6A57EF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</w:t>
      </w:r>
      <w:r w:rsidR="00E84DAB">
        <w:rPr>
          <w:i/>
          <w:iCs/>
          <w:sz w:val="20"/>
          <w:szCs w:val="20"/>
        </w:rPr>
        <w:tab/>
        <w:t>P</w:t>
      </w:r>
      <w:r>
        <w:rPr>
          <w:i/>
          <w:iCs/>
          <w:sz w:val="20"/>
          <w:szCs w:val="20"/>
        </w:rPr>
        <w:t>ublic or private health-related organization – District 2</w:t>
      </w:r>
    </w:p>
    <w:p w14:paraId="0E253A68" w14:textId="7777777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  New</w:t>
      </w:r>
    </w:p>
    <w:p w14:paraId="453E739C" w14:textId="7777777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  New Board – LB481 (Laws 2019)</w:t>
      </w:r>
    </w:p>
    <w:p w14:paraId="1CCC5C2A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66F865C9" w14:textId="648B8814" w:rsidR="00744D93" w:rsidRPr="00CA11CF" w:rsidRDefault="00744D93" w:rsidP="004B3DEA">
      <w:pPr>
        <w:tabs>
          <w:tab w:val="left" w:pos="1440"/>
        </w:tabs>
        <w:jc w:val="both"/>
        <w:rPr>
          <w:sz w:val="20"/>
          <w:szCs w:val="20"/>
        </w:rPr>
      </w:pPr>
      <w:r w:rsidRPr="00CA11CF">
        <w:rPr>
          <w:b/>
          <w:bCs/>
          <w:i/>
          <w:iCs/>
          <w:sz w:val="20"/>
          <w:szCs w:val="20"/>
          <w:u w:val="single"/>
        </w:rPr>
        <w:t>Additional info:</w:t>
      </w:r>
      <w:r w:rsidRPr="00CA11CF">
        <w:rPr>
          <w:sz w:val="20"/>
          <w:szCs w:val="20"/>
        </w:rPr>
        <w:t xml:space="preserve">   </w:t>
      </w:r>
      <w:r w:rsidR="00931723" w:rsidRPr="00CA11CF">
        <w:rPr>
          <w:sz w:val="20"/>
          <w:szCs w:val="20"/>
        </w:rPr>
        <w:t>Tiffany Armstrong</w:t>
      </w:r>
      <w:r w:rsidRPr="00CA11CF">
        <w:rPr>
          <w:sz w:val="20"/>
          <w:szCs w:val="20"/>
        </w:rPr>
        <w:t xml:space="preserve"> </w:t>
      </w:r>
    </w:p>
    <w:p w14:paraId="6265C881" w14:textId="125B2DC1" w:rsidR="00744D93" w:rsidRPr="00CA11CF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Board:          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>Brain Injury Oversight Committee</w:t>
      </w:r>
    </w:p>
    <w:p w14:paraId="3D2954F8" w14:textId="1840B2B6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Term:               </w:t>
      </w:r>
      <w:r w:rsidR="00E84DAB">
        <w:rPr>
          <w:i/>
          <w:iCs/>
          <w:sz w:val="20"/>
          <w:szCs w:val="20"/>
        </w:rPr>
        <w:tab/>
      </w:r>
      <w:r w:rsidR="00565A6E">
        <w:rPr>
          <w:i/>
          <w:iCs/>
          <w:sz w:val="20"/>
          <w:szCs w:val="20"/>
        </w:rPr>
        <w:t>3</w:t>
      </w:r>
      <w:r w:rsidR="00237B74" w:rsidRPr="00CA11CF">
        <w:rPr>
          <w:i/>
          <w:iCs/>
          <w:sz w:val="20"/>
          <w:szCs w:val="20"/>
        </w:rPr>
        <w:t>/</w:t>
      </w:r>
      <w:r w:rsidR="00565A6E">
        <w:rPr>
          <w:i/>
          <w:iCs/>
          <w:sz w:val="20"/>
          <w:szCs w:val="20"/>
        </w:rPr>
        <w:t>8</w:t>
      </w:r>
      <w:r w:rsidR="00237B74" w:rsidRPr="00CA11CF">
        <w:rPr>
          <w:i/>
          <w:iCs/>
          <w:sz w:val="20"/>
          <w:szCs w:val="20"/>
        </w:rPr>
        <w:t>/</w:t>
      </w:r>
      <w:r w:rsidR="00296326" w:rsidRPr="00CA11CF">
        <w:rPr>
          <w:i/>
          <w:iCs/>
          <w:sz w:val="20"/>
          <w:szCs w:val="20"/>
        </w:rPr>
        <w:t>202</w:t>
      </w:r>
      <w:r w:rsidR="00565A6E">
        <w:rPr>
          <w:i/>
          <w:iCs/>
          <w:sz w:val="20"/>
          <w:szCs w:val="20"/>
        </w:rPr>
        <w:t>2</w:t>
      </w:r>
      <w:r w:rsidR="00296326" w:rsidRPr="00CA11CF">
        <w:rPr>
          <w:i/>
          <w:iCs/>
          <w:sz w:val="20"/>
          <w:szCs w:val="20"/>
        </w:rPr>
        <w:t xml:space="preserve"> – 10/13/2024</w:t>
      </w:r>
    </w:p>
    <w:p w14:paraId="75AD7E30" w14:textId="2B3D8457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Position:          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 xml:space="preserve">Individuals with a brain injury – District </w:t>
      </w:r>
      <w:r w:rsidR="009C02B0" w:rsidRPr="00CA11CF">
        <w:rPr>
          <w:i/>
          <w:iCs/>
          <w:sz w:val="20"/>
          <w:szCs w:val="20"/>
        </w:rPr>
        <w:t>2</w:t>
      </w:r>
    </w:p>
    <w:p w14:paraId="1BCEFE50" w14:textId="6D54D2FD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New/</w:t>
      </w:r>
      <w:proofErr w:type="spellStart"/>
      <w:r w:rsidRPr="00CA11CF">
        <w:rPr>
          <w:i/>
          <w:iCs/>
          <w:sz w:val="20"/>
          <w:szCs w:val="20"/>
        </w:rPr>
        <w:t>Reappt</w:t>
      </w:r>
      <w:proofErr w:type="spellEnd"/>
      <w:r w:rsidRPr="00CA11CF">
        <w:rPr>
          <w:i/>
          <w:iCs/>
          <w:sz w:val="20"/>
          <w:szCs w:val="20"/>
        </w:rPr>
        <w:t>: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>New</w:t>
      </w:r>
    </w:p>
    <w:p w14:paraId="6EFEF4BD" w14:textId="305C718A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Replaces:             </w:t>
      </w:r>
      <w:r w:rsidR="00E84DAB">
        <w:rPr>
          <w:i/>
          <w:iCs/>
          <w:sz w:val="20"/>
          <w:szCs w:val="20"/>
        </w:rPr>
        <w:tab/>
      </w:r>
      <w:r w:rsidR="00CA2344" w:rsidRPr="00B71848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Judith "Judy" Nichelson, RN</w:t>
      </w:r>
    </w:p>
    <w:p w14:paraId="0E60172C" w14:textId="77777777" w:rsidR="00744D93" w:rsidRDefault="00744D93" w:rsidP="004B3DEA">
      <w:pPr>
        <w:tabs>
          <w:tab w:val="left" w:pos="1440"/>
        </w:tabs>
      </w:pPr>
    </w:p>
    <w:p w14:paraId="5ECCCA30" w14:textId="77777777" w:rsidR="007805EC" w:rsidRPr="00CA11CF" w:rsidRDefault="007805EC" w:rsidP="004B3DEA">
      <w:pPr>
        <w:tabs>
          <w:tab w:val="left" w:pos="1440"/>
        </w:tabs>
      </w:pPr>
    </w:p>
    <w:p w14:paraId="7041C6B6" w14:textId="7FB5AFEE" w:rsidR="00B71848" w:rsidRDefault="007D2731" w:rsidP="004B3DEA">
      <w:pPr>
        <w:tabs>
          <w:tab w:val="left" w:pos="1440"/>
        </w:tabs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</w:pPr>
      <w:r w:rsidRPr="00CA11CF">
        <w:rPr>
          <w:b/>
          <w:bCs/>
          <w:i/>
          <w:iCs/>
          <w:sz w:val="20"/>
          <w:szCs w:val="20"/>
          <w:u w:val="single"/>
        </w:rPr>
        <w:t>Additional info:</w:t>
      </w:r>
      <w:r w:rsidRPr="00CA11CF">
        <w:rPr>
          <w:sz w:val="20"/>
          <w:szCs w:val="20"/>
        </w:rPr>
        <w:t> 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9C02B0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Dale Johannes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Board:            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Brain Injury Oversight Committee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Term:                  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565A6E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3</w:t>
      </w:r>
      <w:r w:rsidR="00206361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/</w:t>
      </w:r>
      <w:r w:rsidR="00565A6E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8</w:t>
      </w:r>
      <w:r w:rsidR="00206361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/20</w:t>
      </w:r>
      <w:r w:rsidR="00565A6E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2</w:t>
      </w:r>
      <w:r w:rsidR="00FB253C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2</w:t>
      </w:r>
      <w:r w:rsidR="00206361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 – 10/13/2024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Position:              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CA11CF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Public/Private Health Organization – District 1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New/</w:t>
      </w:r>
      <w:proofErr w:type="spellStart"/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Reappt</w:t>
      </w:r>
      <w:proofErr w:type="spellEnd"/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:      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New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Replaces:            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087CD6">
        <w:rPr>
          <w:sz w:val="20"/>
          <w:szCs w:val="20"/>
        </w:rPr>
        <w:t xml:space="preserve">Kevin </w:t>
      </w:r>
      <w:proofErr w:type="spellStart"/>
      <w:r w:rsidR="00087CD6">
        <w:rPr>
          <w:sz w:val="20"/>
          <w:szCs w:val="20"/>
        </w:rPr>
        <w:t>Karmazin</w:t>
      </w:r>
      <w:proofErr w:type="spellEnd"/>
      <w:r w:rsidR="00B71848" w:rsidRPr="00B71848">
        <w:rPr>
          <w:rFonts w:asciiTheme="minorHAnsi" w:hAnsiTheme="minorHAnsi" w:cstheme="minorHAnsi"/>
          <w:color w:val="222222"/>
          <w:sz w:val="20"/>
          <w:szCs w:val="20"/>
        </w:rPr>
        <w:br/>
      </w:r>
    </w:p>
    <w:p w14:paraId="2355834A" w14:textId="2CF4A3CD" w:rsidR="00EC41DD" w:rsidRPr="00E117DA" w:rsidRDefault="00EC41DD" w:rsidP="004B3DEA">
      <w:pPr>
        <w:tabs>
          <w:tab w:val="left" w:pos="1440"/>
        </w:tabs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Joni Delaney was removed due to losing her affiliation.  </w:t>
      </w:r>
      <w:r w:rsidR="00B3260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Currently </w:t>
      </w: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Vacant</w:t>
      </w:r>
    </w:p>
    <w:p w14:paraId="3541E56A" w14:textId="35B7E970" w:rsidR="00744D93" w:rsidRPr="007D2731" w:rsidRDefault="00555240" w:rsidP="004B3DEA">
      <w:pPr>
        <w:tabs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 xml:space="preserve">Thomas </w:t>
      </w:r>
      <w:r w:rsidR="00504ACB">
        <w:rPr>
          <w:sz w:val="20"/>
          <w:szCs w:val="20"/>
        </w:rPr>
        <w:t>Janousek</w:t>
      </w:r>
      <w:r w:rsidR="00744D93" w:rsidRPr="007D2731">
        <w:rPr>
          <w:sz w:val="20"/>
          <w:szCs w:val="20"/>
        </w:rPr>
        <w:t xml:space="preserve"> will be the DHHS Behavioral Health Rep</w:t>
      </w:r>
      <w:r w:rsidR="00987408">
        <w:rPr>
          <w:sz w:val="20"/>
          <w:szCs w:val="20"/>
        </w:rPr>
        <w:t>resentative</w:t>
      </w:r>
      <w:r w:rsidR="00744D93" w:rsidRPr="007D2731">
        <w:rPr>
          <w:sz w:val="20"/>
          <w:szCs w:val="20"/>
        </w:rPr>
        <w:tab/>
      </w:r>
    </w:p>
    <w:p w14:paraId="3C0AE6C1" w14:textId="602F8B94" w:rsidR="0008452A" w:rsidRPr="007D2731" w:rsidRDefault="00744D93" w:rsidP="004B3DEA">
      <w:pPr>
        <w:tabs>
          <w:tab w:val="left" w:pos="1440"/>
        </w:tabs>
        <w:rPr>
          <w:sz w:val="20"/>
          <w:szCs w:val="20"/>
        </w:rPr>
      </w:pPr>
      <w:r w:rsidRPr="007D2731">
        <w:rPr>
          <w:sz w:val="20"/>
          <w:szCs w:val="20"/>
        </w:rPr>
        <w:t>Caryn Vincent will be the Public Health Representative. </w:t>
      </w:r>
      <w:r w:rsidRPr="007D2731">
        <w:rPr>
          <w:sz w:val="20"/>
          <w:szCs w:val="20"/>
        </w:rPr>
        <w:tab/>
      </w:r>
    </w:p>
    <w:p w14:paraId="5FAF30D3" w14:textId="383CE7AD" w:rsidR="00396461" w:rsidRPr="007D2731" w:rsidRDefault="00396461" w:rsidP="004B3DEA">
      <w:pPr>
        <w:tabs>
          <w:tab w:val="left" w:pos="1440"/>
        </w:tabs>
        <w:rPr>
          <w:sz w:val="20"/>
          <w:szCs w:val="20"/>
        </w:rPr>
      </w:pPr>
      <w:r w:rsidRPr="007D2731">
        <w:rPr>
          <w:sz w:val="20"/>
          <w:szCs w:val="20"/>
        </w:rPr>
        <w:t xml:space="preserve">Lindy Foley will be the Dept. of Education Representative. </w:t>
      </w:r>
    </w:p>
    <w:sectPr w:rsidR="00396461" w:rsidRPr="007D2731" w:rsidSect="0008452A"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LIwMzE3MTUwNjJX0lEKTi0uzszPAykwqQUAP+8SuywAAAA="/>
  </w:docVars>
  <w:rsids>
    <w:rsidRoot w:val="00744D93"/>
    <w:rsid w:val="000016D2"/>
    <w:rsid w:val="000035DE"/>
    <w:rsid w:val="00003646"/>
    <w:rsid w:val="00003C99"/>
    <w:rsid w:val="000041AD"/>
    <w:rsid w:val="0000687B"/>
    <w:rsid w:val="00010D6F"/>
    <w:rsid w:val="00011B9F"/>
    <w:rsid w:val="00011E42"/>
    <w:rsid w:val="0001315F"/>
    <w:rsid w:val="00013966"/>
    <w:rsid w:val="000147A2"/>
    <w:rsid w:val="00015146"/>
    <w:rsid w:val="00015B6C"/>
    <w:rsid w:val="00016F8A"/>
    <w:rsid w:val="000171DE"/>
    <w:rsid w:val="00020111"/>
    <w:rsid w:val="0002020A"/>
    <w:rsid w:val="00020B39"/>
    <w:rsid w:val="000217A8"/>
    <w:rsid w:val="00021DA4"/>
    <w:rsid w:val="0002247B"/>
    <w:rsid w:val="000231CC"/>
    <w:rsid w:val="00023CE9"/>
    <w:rsid w:val="00024902"/>
    <w:rsid w:val="00024A8B"/>
    <w:rsid w:val="00025C82"/>
    <w:rsid w:val="000273B1"/>
    <w:rsid w:val="00027882"/>
    <w:rsid w:val="000317F0"/>
    <w:rsid w:val="000328E5"/>
    <w:rsid w:val="00032E89"/>
    <w:rsid w:val="0003518D"/>
    <w:rsid w:val="000359E5"/>
    <w:rsid w:val="00036B96"/>
    <w:rsid w:val="0003765B"/>
    <w:rsid w:val="00037D27"/>
    <w:rsid w:val="00040C47"/>
    <w:rsid w:val="000412AB"/>
    <w:rsid w:val="00041B28"/>
    <w:rsid w:val="00043D5E"/>
    <w:rsid w:val="00044D67"/>
    <w:rsid w:val="00044E1D"/>
    <w:rsid w:val="00045989"/>
    <w:rsid w:val="0004651F"/>
    <w:rsid w:val="00047265"/>
    <w:rsid w:val="000472F5"/>
    <w:rsid w:val="00047D79"/>
    <w:rsid w:val="00047FE5"/>
    <w:rsid w:val="0005010D"/>
    <w:rsid w:val="00050FBE"/>
    <w:rsid w:val="000520C1"/>
    <w:rsid w:val="00052741"/>
    <w:rsid w:val="00052CCD"/>
    <w:rsid w:val="00053207"/>
    <w:rsid w:val="00054206"/>
    <w:rsid w:val="00055050"/>
    <w:rsid w:val="00055F29"/>
    <w:rsid w:val="00056637"/>
    <w:rsid w:val="00057CE5"/>
    <w:rsid w:val="000617C0"/>
    <w:rsid w:val="00061C59"/>
    <w:rsid w:val="00062E15"/>
    <w:rsid w:val="00063279"/>
    <w:rsid w:val="00063691"/>
    <w:rsid w:val="00063DC3"/>
    <w:rsid w:val="00064542"/>
    <w:rsid w:val="000646EF"/>
    <w:rsid w:val="000652E6"/>
    <w:rsid w:val="000657A7"/>
    <w:rsid w:val="00065C74"/>
    <w:rsid w:val="00067362"/>
    <w:rsid w:val="00067F7A"/>
    <w:rsid w:val="0007055D"/>
    <w:rsid w:val="00071FFA"/>
    <w:rsid w:val="00072256"/>
    <w:rsid w:val="00072D33"/>
    <w:rsid w:val="000731B7"/>
    <w:rsid w:val="000733ED"/>
    <w:rsid w:val="00073A17"/>
    <w:rsid w:val="00073FF3"/>
    <w:rsid w:val="000746AF"/>
    <w:rsid w:val="0007649E"/>
    <w:rsid w:val="00080719"/>
    <w:rsid w:val="00080767"/>
    <w:rsid w:val="00080E10"/>
    <w:rsid w:val="00081182"/>
    <w:rsid w:val="0008249C"/>
    <w:rsid w:val="00082556"/>
    <w:rsid w:val="000825EC"/>
    <w:rsid w:val="0008273A"/>
    <w:rsid w:val="000834B3"/>
    <w:rsid w:val="000837E7"/>
    <w:rsid w:val="00083851"/>
    <w:rsid w:val="0008452A"/>
    <w:rsid w:val="00084C7D"/>
    <w:rsid w:val="00085630"/>
    <w:rsid w:val="00085A6A"/>
    <w:rsid w:val="000868F3"/>
    <w:rsid w:val="00086921"/>
    <w:rsid w:val="00087CD6"/>
    <w:rsid w:val="00087E76"/>
    <w:rsid w:val="00091AC6"/>
    <w:rsid w:val="0009512C"/>
    <w:rsid w:val="000956BC"/>
    <w:rsid w:val="00095EAF"/>
    <w:rsid w:val="000A00FE"/>
    <w:rsid w:val="000A25A7"/>
    <w:rsid w:val="000A4A32"/>
    <w:rsid w:val="000A5416"/>
    <w:rsid w:val="000A654D"/>
    <w:rsid w:val="000A7B7D"/>
    <w:rsid w:val="000A7C66"/>
    <w:rsid w:val="000B1013"/>
    <w:rsid w:val="000B19F1"/>
    <w:rsid w:val="000B268D"/>
    <w:rsid w:val="000B2788"/>
    <w:rsid w:val="000B2B16"/>
    <w:rsid w:val="000B2E46"/>
    <w:rsid w:val="000B2EB3"/>
    <w:rsid w:val="000B30D2"/>
    <w:rsid w:val="000B4C4A"/>
    <w:rsid w:val="000B6E61"/>
    <w:rsid w:val="000C0C6E"/>
    <w:rsid w:val="000C16B6"/>
    <w:rsid w:val="000C20AC"/>
    <w:rsid w:val="000C464D"/>
    <w:rsid w:val="000C51A8"/>
    <w:rsid w:val="000C599C"/>
    <w:rsid w:val="000C620F"/>
    <w:rsid w:val="000C6CBF"/>
    <w:rsid w:val="000C7327"/>
    <w:rsid w:val="000C79EF"/>
    <w:rsid w:val="000D06B3"/>
    <w:rsid w:val="000D13AA"/>
    <w:rsid w:val="000D14E9"/>
    <w:rsid w:val="000D2C05"/>
    <w:rsid w:val="000D3233"/>
    <w:rsid w:val="000D38EC"/>
    <w:rsid w:val="000D43C2"/>
    <w:rsid w:val="000D5D60"/>
    <w:rsid w:val="000D5EF9"/>
    <w:rsid w:val="000D6A6C"/>
    <w:rsid w:val="000E0534"/>
    <w:rsid w:val="000E17D4"/>
    <w:rsid w:val="000E1C72"/>
    <w:rsid w:val="000E29A8"/>
    <w:rsid w:val="000E313E"/>
    <w:rsid w:val="000E3D54"/>
    <w:rsid w:val="000E40BD"/>
    <w:rsid w:val="000E5B19"/>
    <w:rsid w:val="000E63B5"/>
    <w:rsid w:val="000E688C"/>
    <w:rsid w:val="000E7DF5"/>
    <w:rsid w:val="000F0B24"/>
    <w:rsid w:val="000F1338"/>
    <w:rsid w:val="000F46BD"/>
    <w:rsid w:val="000F504E"/>
    <w:rsid w:val="000F53E1"/>
    <w:rsid w:val="000F6DE2"/>
    <w:rsid w:val="000F7D74"/>
    <w:rsid w:val="000F7D89"/>
    <w:rsid w:val="00101E10"/>
    <w:rsid w:val="001034FD"/>
    <w:rsid w:val="00105305"/>
    <w:rsid w:val="001057C8"/>
    <w:rsid w:val="0010608B"/>
    <w:rsid w:val="00106B98"/>
    <w:rsid w:val="00107C05"/>
    <w:rsid w:val="00107DD3"/>
    <w:rsid w:val="00110149"/>
    <w:rsid w:val="00110BDF"/>
    <w:rsid w:val="00111638"/>
    <w:rsid w:val="001124D1"/>
    <w:rsid w:val="0011353A"/>
    <w:rsid w:val="00113DC0"/>
    <w:rsid w:val="0011406B"/>
    <w:rsid w:val="001148FA"/>
    <w:rsid w:val="001149A5"/>
    <w:rsid w:val="0011500D"/>
    <w:rsid w:val="001157C2"/>
    <w:rsid w:val="00116D76"/>
    <w:rsid w:val="00116EF3"/>
    <w:rsid w:val="00117166"/>
    <w:rsid w:val="00117FAA"/>
    <w:rsid w:val="0012023E"/>
    <w:rsid w:val="00122403"/>
    <w:rsid w:val="0012270C"/>
    <w:rsid w:val="00123508"/>
    <w:rsid w:val="00123C46"/>
    <w:rsid w:val="00125B99"/>
    <w:rsid w:val="00126FAD"/>
    <w:rsid w:val="001301F6"/>
    <w:rsid w:val="00131C96"/>
    <w:rsid w:val="001326D0"/>
    <w:rsid w:val="00132984"/>
    <w:rsid w:val="00132C5E"/>
    <w:rsid w:val="00133DD2"/>
    <w:rsid w:val="001345DB"/>
    <w:rsid w:val="00134F69"/>
    <w:rsid w:val="00135724"/>
    <w:rsid w:val="001404CE"/>
    <w:rsid w:val="0014237A"/>
    <w:rsid w:val="0014265A"/>
    <w:rsid w:val="00143511"/>
    <w:rsid w:val="001437BB"/>
    <w:rsid w:val="00145DB7"/>
    <w:rsid w:val="00145DBE"/>
    <w:rsid w:val="0014669C"/>
    <w:rsid w:val="001477D3"/>
    <w:rsid w:val="00147B32"/>
    <w:rsid w:val="0015003C"/>
    <w:rsid w:val="00151E6A"/>
    <w:rsid w:val="001534B2"/>
    <w:rsid w:val="001539D3"/>
    <w:rsid w:val="00156EB9"/>
    <w:rsid w:val="0015764B"/>
    <w:rsid w:val="001577AA"/>
    <w:rsid w:val="00160401"/>
    <w:rsid w:val="001627DA"/>
    <w:rsid w:val="00162C85"/>
    <w:rsid w:val="00163227"/>
    <w:rsid w:val="00163799"/>
    <w:rsid w:val="00167B91"/>
    <w:rsid w:val="0017029D"/>
    <w:rsid w:val="00170399"/>
    <w:rsid w:val="00170F43"/>
    <w:rsid w:val="00173617"/>
    <w:rsid w:val="00174DA2"/>
    <w:rsid w:val="0017725C"/>
    <w:rsid w:val="00177D5D"/>
    <w:rsid w:val="00177E52"/>
    <w:rsid w:val="00180B2C"/>
    <w:rsid w:val="001823E0"/>
    <w:rsid w:val="00183C20"/>
    <w:rsid w:val="001841E4"/>
    <w:rsid w:val="001842E0"/>
    <w:rsid w:val="0018448D"/>
    <w:rsid w:val="001853D5"/>
    <w:rsid w:val="00186B92"/>
    <w:rsid w:val="00187340"/>
    <w:rsid w:val="0018750F"/>
    <w:rsid w:val="00191DB1"/>
    <w:rsid w:val="00193664"/>
    <w:rsid w:val="00193E0A"/>
    <w:rsid w:val="00195017"/>
    <w:rsid w:val="001960DC"/>
    <w:rsid w:val="00196A0F"/>
    <w:rsid w:val="00196C67"/>
    <w:rsid w:val="00197D66"/>
    <w:rsid w:val="001A0265"/>
    <w:rsid w:val="001A05E5"/>
    <w:rsid w:val="001A0E8C"/>
    <w:rsid w:val="001A11CE"/>
    <w:rsid w:val="001A1EA8"/>
    <w:rsid w:val="001A2318"/>
    <w:rsid w:val="001A2FFB"/>
    <w:rsid w:val="001A3E08"/>
    <w:rsid w:val="001A3EB1"/>
    <w:rsid w:val="001A40D1"/>
    <w:rsid w:val="001A47E5"/>
    <w:rsid w:val="001A4833"/>
    <w:rsid w:val="001A4CCD"/>
    <w:rsid w:val="001A5E0D"/>
    <w:rsid w:val="001A5E53"/>
    <w:rsid w:val="001A6136"/>
    <w:rsid w:val="001A6BDA"/>
    <w:rsid w:val="001A6D8A"/>
    <w:rsid w:val="001A703B"/>
    <w:rsid w:val="001B02D1"/>
    <w:rsid w:val="001B259C"/>
    <w:rsid w:val="001B29EF"/>
    <w:rsid w:val="001B490F"/>
    <w:rsid w:val="001B4F2F"/>
    <w:rsid w:val="001B656B"/>
    <w:rsid w:val="001B7672"/>
    <w:rsid w:val="001C03B7"/>
    <w:rsid w:val="001C10D2"/>
    <w:rsid w:val="001C18CD"/>
    <w:rsid w:val="001C2C3B"/>
    <w:rsid w:val="001C2D40"/>
    <w:rsid w:val="001C2E34"/>
    <w:rsid w:val="001C2F1B"/>
    <w:rsid w:val="001C426D"/>
    <w:rsid w:val="001C4C72"/>
    <w:rsid w:val="001C5286"/>
    <w:rsid w:val="001C6090"/>
    <w:rsid w:val="001D2ABB"/>
    <w:rsid w:val="001D3C19"/>
    <w:rsid w:val="001D464E"/>
    <w:rsid w:val="001D4ACE"/>
    <w:rsid w:val="001D7038"/>
    <w:rsid w:val="001D737B"/>
    <w:rsid w:val="001E0FAF"/>
    <w:rsid w:val="001E2A80"/>
    <w:rsid w:val="001E2B76"/>
    <w:rsid w:val="001E2C9A"/>
    <w:rsid w:val="001E3DE7"/>
    <w:rsid w:val="001E4989"/>
    <w:rsid w:val="001E4BCD"/>
    <w:rsid w:val="001E4DFE"/>
    <w:rsid w:val="001E4F31"/>
    <w:rsid w:val="001E561B"/>
    <w:rsid w:val="001E5DE7"/>
    <w:rsid w:val="001E7908"/>
    <w:rsid w:val="001F1AA4"/>
    <w:rsid w:val="001F1B6F"/>
    <w:rsid w:val="001F462F"/>
    <w:rsid w:val="001F48F9"/>
    <w:rsid w:val="001F5A1C"/>
    <w:rsid w:val="001F6662"/>
    <w:rsid w:val="001F667D"/>
    <w:rsid w:val="001F67EB"/>
    <w:rsid w:val="001F6EFB"/>
    <w:rsid w:val="001F7395"/>
    <w:rsid w:val="001F7636"/>
    <w:rsid w:val="001F79D0"/>
    <w:rsid w:val="002027D1"/>
    <w:rsid w:val="002054C7"/>
    <w:rsid w:val="00206361"/>
    <w:rsid w:val="00206553"/>
    <w:rsid w:val="00206E06"/>
    <w:rsid w:val="00207093"/>
    <w:rsid w:val="0020709C"/>
    <w:rsid w:val="0020793B"/>
    <w:rsid w:val="00210674"/>
    <w:rsid w:val="00210972"/>
    <w:rsid w:val="002135A6"/>
    <w:rsid w:val="00213ABF"/>
    <w:rsid w:val="002147DE"/>
    <w:rsid w:val="00214F94"/>
    <w:rsid w:val="002163C1"/>
    <w:rsid w:val="002176D2"/>
    <w:rsid w:val="0022120E"/>
    <w:rsid w:val="00221210"/>
    <w:rsid w:val="002218BA"/>
    <w:rsid w:val="00221A50"/>
    <w:rsid w:val="00221ACB"/>
    <w:rsid w:val="002230FE"/>
    <w:rsid w:val="00223679"/>
    <w:rsid w:val="00224AF3"/>
    <w:rsid w:val="002250B4"/>
    <w:rsid w:val="00225125"/>
    <w:rsid w:val="00225C20"/>
    <w:rsid w:val="002264BC"/>
    <w:rsid w:val="00227ACB"/>
    <w:rsid w:val="00227F78"/>
    <w:rsid w:val="00230379"/>
    <w:rsid w:val="002304EF"/>
    <w:rsid w:val="00230D50"/>
    <w:rsid w:val="002327E9"/>
    <w:rsid w:val="00233EE3"/>
    <w:rsid w:val="00237B74"/>
    <w:rsid w:val="00240C24"/>
    <w:rsid w:val="00244261"/>
    <w:rsid w:val="0024488B"/>
    <w:rsid w:val="002448BB"/>
    <w:rsid w:val="00245BAC"/>
    <w:rsid w:val="00247EF5"/>
    <w:rsid w:val="00250900"/>
    <w:rsid w:val="00252E0E"/>
    <w:rsid w:val="0025356F"/>
    <w:rsid w:val="002537F6"/>
    <w:rsid w:val="00254A8E"/>
    <w:rsid w:val="00255663"/>
    <w:rsid w:val="00256F78"/>
    <w:rsid w:val="00257F26"/>
    <w:rsid w:val="0026168F"/>
    <w:rsid w:val="00261740"/>
    <w:rsid w:val="00262BDD"/>
    <w:rsid w:val="0026362D"/>
    <w:rsid w:val="00263945"/>
    <w:rsid w:val="00263E57"/>
    <w:rsid w:val="00264195"/>
    <w:rsid w:val="00264BB8"/>
    <w:rsid w:val="002650F3"/>
    <w:rsid w:val="0026613D"/>
    <w:rsid w:val="002664B9"/>
    <w:rsid w:val="0026683A"/>
    <w:rsid w:val="00266D6A"/>
    <w:rsid w:val="002678A9"/>
    <w:rsid w:val="00267A52"/>
    <w:rsid w:val="00270CC4"/>
    <w:rsid w:val="0027226A"/>
    <w:rsid w:val="002730A6"/>
    <w:rsid w:val="002731CA"/>
    <w:rsid w:val="00274618"/>
    <w:rsid w:val="0027795E"/>
    <w:rsid w:val="0028201C"/>
    <w:rsid w:val="002821F1"/>
    <w:rsid w:val="00282D5B"/>
    <w:rsid w:val="00283891"/>
    <w:rsid w:val="002856E0"/>
    <w:rsid w:val="00286525"/>
    <w:rsid w:val="0028778B"/>
    <w:rsid w:val="0029028F"/>
    <w:rsid w:val="002910EA"/>
    <w:rsid w:val="002928A9"/>
    <w:rsid w:val="00293E81"/>
    <w:rsid w:val="00294F6D"/>
    <w:rsid w:val="00295B4C"/>
    <w:rsid w:val="00296326"/>
    <w:rsid w:val="002964E3"/>
    <w:rsid w:val="002968B8"/>
    <w:rsid w:val="0029722B"/>
    <w:rsid w:val="002978DD"/>
    <w:rsid w:val="00297C2E"/>
    <w:rsid w:val="002A0836"/>
    <w:rsid w:val="002A112C"/>
    <w:rsid w:val="002A1276"/>
    <w:rsid w:val="002A18D3"/>
    <w:rsid w:val="002A2A1C"/>
    <w:rsid w:val="002A2B5A"/>
    <w:rsid w:val="002A2E53"/>
    <w:rsid w:val="002A3358"/>
    <w:rsid w:val="002A403D"/>
    <w:rsid w:val="002A4100"/>
    <w:rsid w:val="002A48A8"/>
    <w:rsid w:val="002A5531"/>
    <w:rsid w:val="002A5EA3"/>
    <w:rsid w:val="002A7727"/>
    <w:rsid w:val="002B17EF"/>
    <w:rsid w:val="002B1A2E"/>
    <w:rsid w:val="002B2D65"/>
    <w:rsid w:val="002B54E6"/>
    <w:rsid w:val="002B58A8"/>
    <w:rsid w:val="002B6232"/>
    <w:rsid w:val="002B6C7C"/>
    <w:rsid w:val="002B6F59"/>
    <w:rsid w:val="002B7E09"/>
    <w:rsid w:val="002C05DC"/>
    <w:rsid w:val="002C0FE6"/>
    <w:rsid w:val="002C18AD"/>
    <w:rsid w:val="002C216E"/>
    <w:rsid w:val="002C2646"/>
    <w:rsid w:val="002C52D9"/>
    <w:rsid w:val="002C5748"/>
    <w:rsid w:val="002D00CD"/>
    <w:rsid w:val="002D0DA3"/>
    <w:rsid w:val="002D39EB"/>
    <w:rsid w:val="002D40A1"/>
    <w:rsid w:val="002D4BFF"/>
    <w:rsid w:val="002D58AC"/>
    <w:rsid w:val="002E254C"/>
    <w:rsid w:val="002E28B9"/>
    <w:rsid w:val="002E2D68"/>
    <w:rsid w:val="002E300A"/>
    <w:rsid w:val="002E5918"/>
    <w:rsid w:val="002E66A3"/>
    <w:rsid w:val="002E6967"/>
    <w:rsid w:val="002E77F6"/>
    <w:rsid w:val="002E7B91"/>
    <w:rsid w:val="002F0581"/>
    <w:rsid w:val="002F0707"/>
    <w:rsid w:val="002F0983"/>
    <w:rsid w:val="002F28D9"/>
    <w:rsid w:val="002F2A3C"/>
    <w:rsid w:val="002F3F7A"/>
    <w:rsid w:val="002F529D"/>
    <w:rsid w:val="002F54C4"/>
    <w:rsid w:val="002F5510"/>
    <w:rsid w:val="002F712E"/>
    <w:rsid w:val="002F7B95"/>
    <w:rsid w:val="00302581"/>
    <w:rsid w:val="00303688"/>
    <w:rsid w:val="0030437E"/>
    <w:rsid w:val="003060C1"/>
    <w:rsid w:val="00307349"/>
    <w:rsid w:val="00307F47"/>
    <w:rsid w:val="003102DF"/>
    <w:rsid w:val="00311118"/>
    <w:rsid w:val="00311FB9"/>
    <w:rsid w:val="00312E55"/>
    <w:rsid w:val="00313828"/>
    <w:rsid w:val="00313FF3"/>
    <w:rsid w:val="0031450D"/>
    <w:rsid w:val="00314ED0"/>
    <w:rsid w:val="0031589E"/>
    <w:rsid w:val="003162A6"/>
    <w:rsid w:val="00316B87"/>
    <w:rsid w:val="0032058C"/>
    <w:rsid w:val="00320742"/>
    <w:rsid w:val="00321435"/>
    <w:rsid w:val="00321B3C"/>
    <w:rsid w:val="003231ED"/>
    <w:rsid w:val="00323AC6"/>
    <w:rsid w:val="0032460D"/>
    <w:rsid w:val="00324A12"/>
    <w:rsid w:val="0032551C"/>
    <w:rsid w:val="00325D7C"/>
    <w:rsid w:val="00326DF3"/>
    <w:rsid w:val="00327E20"/>
    <w:rsid w:val="0033143B"/>
    <w:rsid w:val="00332A29"/>
    <w:rsid w:val="00332B7C"/>
    <w:rsid w:val="00333C67"/>
    <w:rsid w:val="00333CA9"/>
    <w:rsid w:val="00335324"/>
    <w:rsid w:val="0033603E"/>
    <w:rsid w:val="003379AF"/>
    <w:rsid w:val="00337AB1"/>
    <w:rsid w:val="003409BD"/>
    <w:rsid w:val="00341570"/>
    <w:rsid w:val="00342756"/>
    <w:rsid w:val="00344485"/>
    <w:rsid w:val="003445ED"/>
    <w:rsid w:val="003450B2"/>
    <w:rsid w:val="00346B34"/>
    <w:rsid w:val="003477AA"/>
    <w:rsid w:val="00347F81"/>
    <w:rsid w:val="00351B1D"/>
    <w:rsid w:val="00353226"/>
    <w:rsid w:val="00353D3E"/>
    <w:rsid w:val="003562EB"/>
    <w:rsid w:val="00356714"/>
    <w:rsid w:val="00356D8E"/>
    <w:rsid w:val="0035724B"/>
    <w:rsid w:val="00357504"/>
    <w:rsid w:val="00360425"/>
    <w:rsid w:val="00360550"/>
    <w:rsid w:val="00360932"/>
    <w:rsid w:val="00363C7F"/>
    <w:rsid w:val="00365DE6"/>
    <w:rsid w:val="003664FA"/>
    <w:rsid w:val="0036696C"/>
    <w:rsid w:val="00366F6D"/>
    <w:rsid w:val="00370663"/>
    <w:rsid w:val="0037101F"/>
    <w:rsid w:val="003743E6"/>
    <w:rsid w:val="00375FB4"/>
    <w:rsid w:val="00376035"/>
    <w:rsid w:val="00376767"/>
    <w:rsid w:val="003776F1"/>
    <w:rsid w:val="00377FFD"/>
    <w:rsid w:val="0038032B"/>
    <w:rsid w:val="00381A1A"/>
    <w:rsid w:val="00383658"/>
    <w:rsid w:val="003839D9"/>
    <w:rsid w:val="00383A73"/>
    <w:rsid w:val="00383AF5"/>
    <w:rsid w:val="003843CC"/>
    <w:rsid w:val="0038441B"/>
    <w:rsid w:val="003850A7"/>
    <w:rsid w:val="00386D4D"/>
    <w:rsid w:val="00387A17"/>
    <w:rsid w:val="003901C3"/>
    <w:rsid w:val="003915E8"/>
    <w:rsid w:val="00391921"/>
    <w:rsid w:val="00392E54"/>
    <w:rsid w:val="00393970"/>
    <w:rsid w:val="003946E1"/>
    <w:rsid w:val="00394868"/>
    <w:rsid w:val="00395DFC"/>
    <w:rsid w:val="003963E2"/>
    <w:rsid w:val="00396461"/>
    <w:rsid w:val="0039677A"/>
    <w:rsid w:val="00396EAB"/>
    <w:rsid w:val="00397650"/>
    <w:rsid w:val="00397A01"/>
    <w:rsid w:val="003A0BB0"/>
    <w:rsid w:val="003A314A"/>
    <w:rsid w:val="003A3537"/>
    <w:rsid w:val="003A36C0"/>
    <w:rsid w:val="003A60A1"/>
    <w:rsid w:val="003A61DC"/>
    <w:rsid w:val="003A74AB"/>
    <w:rsid w:val="003A7F31"/>
    <w:rsid w:val="003B0910"/>
    <w:rsid w:val="003B1144"/>
    <w:rsid w:val="003B12A2"/>
    <w:rsid w:val="003B20B0"/>
    <w:rsid w:val="003B2EA5"/>
    <w:rsid w:val="003B3846"/>
    <w:rsid w:val="003B5EEC"/>
    <w:rsid w:val="003B5FDC"/>
    <w:rsid w:val="003B630D"/>
    <w:rsid w:val="003B7FBC"/>
    <w:rsid w:val="003C07C0"/>
    <w:rsid w:val="003C0FD2"/>
    <w:rsid w:val="003C1EF6"/>
    <w:rsid w:val="003C2860"/>
    <w:rsid w:val="003C2971"/>
    <w:rsid w:val="003C43C9"/>
    <w:rsid w:val="003C4DC7"/>
    <w:rsid w:val="003C5ED2"/>
    <w:rsid w:val="003C6A9B"/>
    <w:rsid w:val="003C6B33"/>
    <w:rsid w:val="003C7F56"/>
    <w:rsid w:val="003D2EE5"/>
    <w:rsid w:val="003D4549"/>
    <w:rsid w:val="003D5580"/>
    <w:rsid w:val="003D7359"/>
    <w:rsid w:val="003D7898"/>
    <w:rsid w:val="003D7DF4"/>
    <w:rsid w:val="003E0573"/>
    <w:rsid w:val="003E164E"/>
    <w:rsid w:val="003E204B"/>
    <w:rsid w:val="003E2A14"/>
    <w:rsid w:val="003E2FF5"/>
    <w:rsid w:val="003E3790"/>
    <w:rsid w:val="003E4245"/>
    <w:rsid w:val="003E52A6"/>
    <w:rsid w:val="003E5D60"/>
    <w:rsid w:val="003E7671"/>
    <w:rsid w:val="003F18DA"/>
    <w:rsid w:val="003F1C38"/>
    <w:rsid w:val="003F2E0B"/>
    <w:rsid w:val="003F3CEE"/>
    <w:rsid w:val="003F60D7"/>
    <w:rsid w:val="00400318"/>
    <w:rsid w:val="004015C2"/>
    <w:rsid w:val="00401BE1"/>
    <w:rsid w:val="00402CAB"/>
    <w:rsid w:val="00403D90"/>
    <w:rsid w:val="00404A8D"/>
    <w:rsid w:val="00404D04"/>
    <w:rsid w:val="00405023"/>
    <w:rsid w:val="00405B60"/>
    <w:rsid w:val="004075A9"/>
    <w:rsid w:val="00407EE2"/>
    <w:rsid w:val="00410AA8"/>
    <w:rsid w:val="004115D9"/>
    <w:rsid w:val="00411FB5"/>
    <w:rsid w:val="004130E3"/>
    <w:rsid w:val="00413BE1"/>
    <w:rsid w:val="00413BEE"/>
    <w:rsid w:val="004145BE"/>
    <w:rsid w:val="00414F51"/>
    <w:rsid w:val="00415681"/>
    <w:rsid w:val="0041576A"/>
    <w:rsid w:val="004171EF"/>
    <w:rsid w:val="00420E1B"/>
    <w:rsid w:val="00420FD9"/>
    <w:rsid w:val="00421CA6"/>
    <w:rsid w:val="004246D1"/>
    <w:rsid w:val="00425549"/>
    <w:rsid w:val="00425DF4"/>
    <w:rsid w:val="00426B3E"/>
    <w:rsid w:val="00427099"/>
    <w:rsid w:val="00430FA0"/>
    <w:rsid w:val="00431988"/>
    <w:rsid w:val="00431BA9"/>
    <w:rsid w:val="00432B7C"/>
    <w:rsid w:val="00435292"/>
    <w:rsid w:val="004352A2"/>
    <w:rsid w:val="0043554C"/>
    <w:rsid w:val="00436327"/>
    <w:rsid w:val="004364E2"/>
    <w:rsid w:val="004365D6"/>
    <w:rsid w:val="00440F2B"/>
    <w:rsid w:val="004416BE"/>
    <w:rsid w:val="00441730"/>
    <w:rsid w:val="00441D1E"/>
    <w:rsid w:val="00441F00"/>
    <w:rsid w:val="004429D1"/>
    <w:rsid w:val="00442A91"/>
    <w:rsid w:val="00443506"/>
    <w:rsid w:val="00444D75"/>
    <w:rsid w:val="00447B0F"/>
    <w:rsid w:val="00450F23"/>
    <w:rsid w:val="004510E5"/>
    <w:rsid w:val="004518A8"/>
    <w:rsid w:val="004527AD"/>
    <w:rsid w:val="004540A5"/>
    <w:rsid w:val="00455B74"/>
    <w:rsid w:val="004560A0"/>
    <w:rsid w:val="00456A15"/>
    <w:rsid w:val="00457560"/>
    <w:rsid w:val="00457633"/>
    <w:rsid w:val="00460AFA"/>
    <w:rsid w:val="00461409"/>
    <w:rsid w:val="00463606"/>
    <w:rsid w:val="004641A1"/>
    <w:rsid w:val="00465C75"/>
    <w:rsid w:val="0046689B"/>
    <w:rsid w:val="00466958"/>
    <w:rsid w:val="00466FDE"/>
    <w:rsid w:val="004678B6"/>
    <w:rsid w:val="00467F50"/>
    <w:rsid w:val="004703E5"/>
    <w:rsid w:val="0047040C"/>
    <w:rsid w:val="004721BA"/>
    <w:rsid w:val="00472691"/>
    <w:rsid w:val="00473EAC"/>
    <w:rsid w:val="00473FFD"/>
    <w:rsid w:val="0047537D"/>
    <w:rsid w:val="00476A31"/>
    <w:rsid w:val="00476A55"/>
    <w:rsid w:val="00477D7A"/>
    <w:rsid w:val="004809D7"/>
    <w:rsid w:val="00480A59"/>
    <w:rsid w:val="00481BAA"/>
    <w:rsid w:val="004841B9"/>
    <w:rsid w:val="00485ED3"/>
    <w:rsid w:val="00486725"/>
    <w:rsid w:val="004905CD"/>
    <w:rsid w:val="00490BA9"/>
    <w:rsid w:val="00491E72"/>
    <w:rsid w:val="00493A65"/>
    <w:rsid w:val="00493B7C"/>
    <w:rsid w:val="00494099"/>
    <w:rsid w:val="004944F3"/>
    <w:rsid w:val="00494956"/>
    <w:rsid w:val="0049552A"/>
    <w:rsid w:val="004966F7"/>
    <w:rsid w:val="00496A35"/>
    <w:rsid w:val="004970FF"/>
    <w:rsid w:val="004A0121"/>
    <w:rsid w:val="004A1063"/>
    <w:rsid w:val="004A23F9"/>
    <w:rsid w:val="004A2F98"/>
    <w:rsid w:val="004A33E7"/>
    <w:rsid w:val="004A3B6C"/>
    <w:rsid w:val="004A3EA9"/>
    <w:rsid w:val="004A53A6"/>
    <w:rsid w:val="004A640B"/>
    <w:rsid w:val="004B0085"/>
    <w:rsid w:val="004B10BC"/>
    <w:rsid w:val="004B2031"/>
    <w:rsid w:val="004B2308"/>
    <w:rsid w:val="004B255F"/>
    <w:rsid w:val="004B3DEA"/>
    <w:rsid w:val="004B46B1"/>
    <w:rsid w:val="004B49EE"/>
    <w:rsid w:val="004B6BD5"/>
    <w:rsid w:val="004B714F"/>
    <w:rsid w:val="004C0E5D"/>
    <w:rsid w:val="004C233F"/>
    <w:rsid w:val="004C2B5E"/>
    <w:rsid w:val="004C4042"/>
    <w:rsid w:val="004C485F"/>
    <w:rsid w:val="004C60A8"/>
    <w:rsid w:val="004C6685"/>
    <w:rsid w:val="004C6BD7"/>
    <w:rsid w:val="004C6F65"/>
    <w:rsid w:val="004C76C0"/>
    <w:rsid w:val="004C7724"/>
    <w:rsid w:val="004D0482"/>
    <w:rsid w:val="004D0C8C"/>
    <w:rsid w:val="004D126B"/>
    <w:rsid w:val="004D5BD3"/>
    <w:rsid w:val="004D6BAA"/>
    <w:rsid w:val="004D6E60"/>
    <w:rsid w:val="004E0210"/>
    <w:rsid w:val="004E032A"/>
    <w:rsid w:val="004E08DD"/>
    <w:rsid w:val="004E096B"/>
    <w:rsid w:val="004E0A65"/>
    <w:rsid w:val="004E11B5"/>
    <w:rsid w:val="004E14FE"/>
    <w:rsid w:val="004E1C91"/>
    <w:rsid w:val="004E2373"/>
    <w:rsid w:val="004E4BCB"/>
    <w:rsid w:val="004E5101"/>
    <w:rsid w:val="004E5AF5"/>
    <w:rsid w:val="004E6B97"/>
    <w:rsid w:val="004E79C6"/>
    <w:rsid w:val="004F25B9"/>
    <w:rsid w:val="004F2A14"/>
    <w:rsid w:val="004F2BBE"/>
    <w:rsid w:val="004F3666"/>
    <w:rsid w:val="004F454C"/>
    <w:rsid w:val="004F4AEB"/>
    <w:rsid w:val="004F5052"/>
    <w:rsid w:val="004F54EF"/>
    <w:rsid w:val="004F57E0"/>
    <w:rsid w:val="004F6258"/>
    <w:rsid w:val="004F7DBE"/>
    <w:rsid w:val="0050021C"/>
    <w:rsid w:val="00500311"/>
    <w:rsid w:val="005003D5"/>
    <w:rsid w:val="00500915"/>
    <w:rsid w:val="00500D71"/>
    <w:rsid w:val="00501011"/>
    <w:rsid w:val="00501267"/>
    <w:rsid w:val="005013AF"/>
    <w:rsid w:val="0050164F"/>
    <w:rsid w:val="00502770"/>
    <w:rsid w:val="00504ACB"/>
    <w:rsid w:val="005051FC"/>
    <w:rsid w:val="00505E50"/>
    <w:rsid w:val="005062E2"/>
    <w:rsid w:val="00507AA2"/>
    <w:rsid w:val="00507D0B"/>
    <w:rsid w:val="005101D8"/>
    <w:rsid w:val="005130A5"/>
    <w:rsid w:val="00513AD7"/>
    <w:rsid w:val="00513D95"/>
    <w:rsid w:val="00514C52"/>
    <w:rsid w:val="00517398"/>
    <w:rsid w:val="00517C9E"/>
    <w:rsid w:val="00520C75"/>
    <w:rsid w:val="005211DE"/>
    <w:rsid w:val="005212EE"/>
    <w:rsid w:val="00524929"/>
    <w:rsid w:val="00526B93"/>
    <w:rsid w:val="0053179D"/>
    <w:rsid w:val="00533163"/>
    <w:rsid w:val="005341A9"/>
    <w:rsid w:val="0053424B"/>
    <w:rsid w:val="005346A9"/>
    <w:rsid w:val="00534F17"/>
    <w:rsid w:val="00535FB4"/>
    <w:rsid w:val="00537A72"/>
    <w:rsid w:val="0054066C"/>
    <w:rsid w:val="005419C2"/>
    <w:rsid w:val="005429B9"/>
    <w:rsid w:val="00543772"/>
    <w:rsid w:val="0054389F"/>
    <w:rsid w:val="005455D4"/>
    <w:rsid w:val="00545D02"/>
    <w:rsid w:val="00546A83"/>
    <w:rsid w:val="00550F86"/>
    <w:rsid w:val="00553256"/>
    <w:rsid w:val="0055364A"/>
    <w:rsid w:val="00553802"/>
    <w:rsid w:val="0055484A"/>
    <w:rsid w:val="0055492E"/>
    <w:rsid w:val="00554AF3"/>
    <w:rsid w:val="00555240"/>
    <w:rsid w:val="00555445"/>
    <w:rsid w:val="0055580C"/>
    <w:rsid w:val="00555AB0"/>
    <w:rsid w:val="005606CE"/>
    <w:rsid w:val="00560A87"/>
    <w:rsid w:val="005612DF"/>
    <w:rsid w:val="0056144C"/>
    <w:rsid w:val="0056220C"/>
    <w:rsid w:val="00562442"/>
    <w:rsid w:val="00563221"/>
    <w:rsid w:val="00564EED"/>
    <w:rsid w:val="00564F82"/>
    <w:rsid w:val="005650B6"/>
    <w:rsid w:val="00565978"/>
    <w:rsid w:val="00565A6E"/>
    <w:rsid w:val="00565D18"/>
    <w:rsid w:val="005670F7"/>
    <w:rsid w:val="005679C7"/>
    <w:rsid w:val="00567DD4"/>
    <w:rsid w:val="00567E21"/>
    <w:rsid w:val="0057000A"/>
    <w:rsid w:val="0057057E"/>
    <w:rsid w:val="00570CE9"/>
    <w:rsid w:val="00571716"/>
    <w:rsid w:val="005744C0"/>
    <w:rsid w:val="0057493A"/>
    <w:rsid w:val="00574A5B"/>
    <w:rsid w:val="00574F0E"/>
    <w:rsid w:val="00575594"/>
    <w:rsid w:val="00576054"/>
    <w:rsid w:val="00576268"/>
    <w:rsid w:val="005762B1"/>
    <w:rsid w:val="005765F6"/>
    <w:rsid w:val="00576D4F"/>
    <w:rsid w:val="00577893"/>
    <w:rsid w:val="005779B1"/>
    <w:rsid w:val="00577B15"/>
    <w:rsid w:val="0058338B"/>
    <w:rsid w:val="00583FBB"/>
    <w:rsid w:val="00584E1E"/>
    <w:rsid w:val="00585285"/>
    <w:rsid w:val="005866A1"/>
    <w:rsid w:val="00587C8F"/>
    <w:rsid w:val="005917BE"/>
    <w:rsid w:val="00592090"/>
    <w:rsid w:val="00592F1E"/>
    <w:rsid w:val="00594B34"/>
    <w:rsid w:val="00595C4A"/>
    <w:rsid w:val="0059657B"/>
    <w:rsid w:val="00596590"/>
    <w:rsid w:val="005A0194"/>
    <w:rsid w:val="005A30BE"/>
    <w:rsid w:val="005A37DE"/>
    <w:rsid w:val="005A3C46"/>
    <w:rsid w:val="005A4872"/>
    <w:rsid w:val="005A4902"/>
    <w:rsid w:val="005A4ECF"/>
    <w:rsid w:val="005A65D1"/>
    <w:rsid w:val="005A79A8"/>
    <w:rsid w:val="005B021C"/>
    <w:rsid w:val="005B24CE"/>
    <w:rsid w:val="005B2BDE"/>
    <w:rsid w:val="005B4187"/>
    <w:rsid w:val="005B4678"/>
    <w:rsid w:val="005B47BB"/>
    <w:rsid w:val="005B5EAF"/>
    <w:rsid w:val="005C23BE"/>
    <w:rsid w:val="005C2AC0"/>
    <w:rsid w:val="005C31F2"/>
    <w:rsid w:val="005C4128"/>
    <w:rsid w:val="005C4E7F"/>
    <w:rsid w:val="005C505C"/>
    <w:rsid w:val="005C5254"/>
    <w:rsid w:val="005C5936"/>
    <w:rsid w:val="005C5A0A"/>
    <w:rsid w:val="005C5B69"/>
    <w:rsid w:val="005C6431"/>
    <w:rsid w:val="005C74DD"/>
    <w:rsid w:val="005D0908"/>
    <w:rsid w:val="005D0B79"/>
    <w:rsid w:val="005D0E66"/>
    <w:rsid w:val="005D1A41"/>
    <w:rsid w:val="005D2888"/>
    <w:rsid w:val="005D3F3F"/>
    <w:rsid w:val="005D65B9"/>
    <w:rsid w:val="005D6F77"/>
    <w:rsid w:val="005D79BF"/>
    <w:rsid w:val="005E0046"/>
    <w:rsid w:val="005E06AC"/>
    <w:rsid w:val="005E193A"/>
    <w:rsid w:val="005E1CC3"/>
    <w:rsid w:val="005E2A60"/>
    <w:rsid w:val="005E3808"/>
    <w:rsid w:val="005E5238"/>
    <w:rsid w:val="005E5418"/>
    <w:rsid w:val="005E6180"/>
    <w:rsid w:val="005E634A"/>
    <w:rsid w:val="005E68E9"/>
    <w:rsid w:val="005E7832"/>
    <w:rsid w:val="005F1937"/>
    <w:rsid w:val="005F1D46"/>
    <w:rsid w:val="005F2622"/>
    <w:rsid w:val="005F4018"/>
    <w:rsid w:val="005F4332"/>
    <w:rsid w:val="005F4732"/>
    <w:rsid w:val="005F505E"/>
    <w:rsid w:val="005F52A8"/>
    <w:rsid w:val="005F5756"/>
    <w:rsid w:val="005F79E4"/>
    <w:rsid w:val="005F7BF1"/>
    <w:rsid w:val="0060040E"/>
    <w:rsid w:val="00600E89"/>
    <w:rsid w:val="00602BCC"/>
    <w:rsid w:val="006030EE"/>
    <w:rsid w:val="00603764"/>
    <w:rsid w:val="00603784"/>
    <w:rsid w:val="00606F3A"/>
    <w:rsid w:val="006103A4"/>
    <w:rsid w:val="00610F41"/>
    <w:rsid w:val="006115B5"/>
    <w:rsid w:val="00611CE2"/>
    <w:rsid w:val="00613852"/>
    <w:rsid w:val="006148F7"/>
    <w:rsid w:val="00615036"/>
    <w:rsid w:val="00615981"/>
    <w:rsid w:val="006160C9"/>
    <w:rsid w:val="00616EEC"/>
    <w:rsid w:val="006177DE"/>
    <w:rsid w:val="00617D93"/>
    <w:rsid w:val="00617FDD"/>
    <w:rsid w:val="00621D20"/>
    <w:rsid w:val="00622F93"/>
    <w:rsid w:val="00624524"/>
    <w:rsid w:val="00624E2D"/>
    <w:rsid w:val="0062551A"/>
    <w:rsid w:val="0062610E"/>
    <w:rsid w:val="00626358"/>
    <w:rsid w:val="006301F1"/>
    <w:rsid w:val="00630723"/>
    <w:rsid w:val="00630AA6"/>
    <w:rsid w:val="00630D47"/>
    <w:rsid w:val="00630FFD"/>
    <w:rsid w:val="00632217"/>
    <w:rsid w:val="0063266D"/>
    <w:rsid w:val="0063288A"/>
    <w:rsid w:val="006335A8"/>
    <w:rsid w:val="006336DF"/>
    <w:rsid w:val="00635020"/>
    <w:rsid w:val="00635842"/>
    <w:rsid w:val="00635F3C"/>
    <w:rsid w:val="006361A2"/>
    <w:rsid w:val="006368E4"/>
    <w:rsid w:val="0063734B"/>
    <w:rsid w:val="00637B1F"/>
    <w:rsid w:val="00637DE0"/>
    <w:rsid w:val="00637EF2"/>
    <w:rsid w:val="00641B33"/>
    <w:rsid w:val="00641CE4"/>
    <w:rsid w:val="00644110"/>
    <w:rsid w:val="00644D82"/>
    <w:rsid w:val="00646F0D"/>
    <w:rsid w:val="00647B46"/>
    <w:rsid w:val="006503AC"/>
    <w:rsid w:val="00650B33"/>
    <w:rsid w:val="00651981"/>
    <w:rsid w:val="00651A77"/>
    <w:rsid w:val="00653465"/>
    <w:rsid w:val="00653DE1"/>
    <w:rsid w:val="00654E33"/>
    <w:rsid w:val="00655DAE"/>
    <w:rsid w:val="006561AE"/>
    <w:rsid w:val="00660DD7"/>
    <w:rsid w:val="00660F8D"/>
    <w:rsid w:val="00661504"/>
    <w:rsid w:val="00662BD7"/>
    <w:rsid w:val="006634DB"/>
    <w:rsid w:val="006646C8"/>
    <w:rsid w:val="0066554F"/>
    <w:rsid w:val="00665EB6"/>
    <w:rsid w:val="006661F1"/>
    <w:rsid w:val="00666351"/>
    <w:rsid w:val="00667529"/>
    <w:rsid w:val="00670486"/>
    <w:rsid w:val="00670A4A"/>
    <w:rsid w:val="00670ACB"/>
    <w:rsid w:val="00670B65"/>
    <w:rsid w:val="006717A5"/>
    <w:rsid w:val="00671FC4"/>
    <w:rsid w:val="00672BF2"/>
    <w:rsid w:val="00673105"/>
    <w:rsid w:val="00673F09"/>
    <w:rsid w:val="00674163"/>
    <w:rsid w:val="00675F51"/>
    <w:rsid w:val="0067615D"/>
    <w:rsid w:val="00676874"/>
    <w:rsid w:val="00676C20"/>
    <w:rsid w:val="00677B46"/>
    <w:rsid w:val="00677EBF"/>
    <w:rsid w:val="006806A3"/>
    <w:rsid w:val="00682201"/>
    <w:rsid w:val="006833EB"/>
    <w:rsid w:val="0068599F"/>
    <w:rsid w:val="00685A3E"/>
    <w:rsid w:val="00686286"/>
    <w:rsid w:val="0068632F"/>
    <w:rsid w:val="006879FB"/>
    <w:rsid w:val="00687A3D"/>
    <w:rsid w:val="00687EEC"/>
    <w:rsid w:val="00690011"/>
    <w:rsid w:val="00690D48"/>
    <w:rsid w:val="00692038"/>
    <w:rsid w:val="0069707E"/>
    <w:rsid w:val="00697134"/>
    <w:rsid w:val="006A080F"/>
    <w:rsid w:val="006A16CB"/>
    <w:rsid w:val="006A2989"/>
    <w:rsid w:val="006A2A36"/>
    <w:rsid w:val="006A2A7A"/>
    <w:rsid w:val="006A2F2B"/>
    <w:rsid w:val="006A3B79"/>
    <w:rsid w:val="006A470A"/>
    <w:rsid w:val="006A4BFC"/>
    <w:rsid w:val="006A5BE9"/>
    <w:rsid w:val="006A5E1B"/>
    <w:rsid w:val="006A61CD"/>
    <w:rsid w:val="006A6ADE"/>
    <w:rsid w:val="006A6EEB"/>
    <w:rsid w:val="006B0460"/>
    <w:rsid w:val="006B2962"/>
    <w:rsid w:val="006B2FBC"/>
    <w:rsid w:val="006B3184"/>
    <w:rsid w:val="006B3E5B"/>
    <w:rsid w:val="006C0817"/>
    <w:rsid w:val="006C0DD7"/>
    <w:rsid w:val="006C1196"/>
    <w:rsid w:val="006C2730"/>
    <w:rsid w:val="006C28BF"/>
    <w:rsid w:val="006C2FAD"/>
    <w:rsid w:val="006C58C9"/>
    <w:rsid w:val="006C5F77"/>
    <w:rsid w:val="006C6B1C"/>
    <w:rsid w:val="006C6DE5"/>
    <w:rsid w:val="006C7F3C"/>
    <w:rsid w:val="006D01A6"/>
    <w:rsid w:val="006D1D6D"/>
    <w:rsid w:val="006D27AB"/>
    <w:rsid w:val="006D320B"/>
    <w:rsid w:val="006D3D05"/>
    <w:rsid w:val="006D4056"/>
    <w:rsid w:val="006D5092"/>
    <w:rsid w:val="006D5463"/>
    <w:rsid w:val="006D5B4C"/>
    <w:rsid w:val="006D5EA1"/>
    <w:rsid w:val="006D6F08"/>
    <w:rsid w:val="006E0C6E"/>
    <w:rsid w:val="006E0E04"/>
    <w:rsid w:val="006E1964"/>
    <w:rsid w:val="006E2990"/>
    <w:rsid w:val="006E2C93"/>
    <w:rsid w:val="006E44BB"/>
    <w:rsid w:val="006E4982"/>
    <w:rsid w:val="006E506B"/>
    <w:rsid w:val="006E68B8"/>
    <w:rsid w:val="006E6C51"/>
    <w:rsid w:val="006E73EF"/>
    <w:rsid w:val="006E7401"/>
    <w:rsid w:val="006F09F7"/>
    <w:rsid w:val="006F46F6"/>
    <w:rsid w:val="006F494B"/>
    <w:rsid w:val="006F5F20"/>
    <w:rsid w:val="006F7FA0"/>
    <w:rsid w:val="007024F4"/>
    <w:rsid w:val="00702546"/>
    <w:rsid w:val="00702C2F"/>
    <w:rsid w:val="00702D06"/>
    <w:rsid w:val="00703025"/>
    <w:rsid w:val="007066B6"/>
    <w:rsid w:val="00706B4F"/>
    <w:rsid w:val="0070740E"/>
    <w:rsid w:val="00707AED"/>
    <w:rsid w:val="00710815"/>
    <w:rsid w:val="007112C9"/>
    <w:rsid w:val="00712467"/>
    <w:rsid w:val="007126C3"/>
    <w:rsid w:val="00712724"/>
    <w:rsid w:val="00713D0A"/>
    <w:rsid w:val="00713FC4"/>
    <w:rsid w:val="00716517"/>
    <w:rsid w:val="00720248"/>
    <w:rsid w:val="007203B0"/>
    <w:rsid w:val="0072061C"/>
    <w:rsid w:val="007228E0"/>
    <w:rsid w:val="0072562A"/>
    <w:rsid w:val="00727CE3"/>
    <w:rsid w:val="00727E2D"/>
    <w:rsid w:val="00731A04"/>
    <w:rsid w:val="007326B0"/>
    <w:rsid w:val="00732BAD"/>
    <w:rsid w:val="00734376"/>
    <w:rsid w:val="00736BEB"/>
    <w:rsid w:val="00736E98"/>
    <w:rsid w:val="0074247D"/>
    <w:rsid w:val="0074468B"/>
    <w:rsid w:val="00744D93"/>
    <w:rsid w:val="00745673"/>
    <w:rsid w:val="0074612F"/>
    <w:rsid w:val="00746B13"/>
    <w:rsid w:val="00747CC9"/>
    <w:rsid w:val="00750BD0"/>
    <w:rsid w:val="007519C9"/>
    <w:rsid w:val="00751E47"/>
    <w:rsid w:val="007527CC"/>
    <w:rsid w:val="00752826"/>
    <w:rsid w:val="00752A2A"/>
    <w:rsid w:val="0075325A"/>
    <w:rsid w:val="0075477A"/>
    <w:rsid w:val="007548A8"/>
    <w:rsid w:val="0075628D"/>
    <w:rsid w:val="00756A78"/>
    <w:rsid w:val="00760B8C"/>
    <w:rsid w:val="00762A60"/>
    <w:rsid w:val="00762E00"/>
    <w:rsid w:val="00763EF6"/>
    <w:rsid w:val="00764549"/>
    <w:rsid w:val="007647ED"/>
    <w:rsid w:val="0076529C"/>
    <w:rsid w:val="00765750"/>
    <w:rsid w:val="00765ADF"/>
    <w:rsid w:val="00766033"/>
    <w:rsid w:val="00766069"/>
    <w:rsid w:val="0076769F"/>
    <w:rsid w:val="00767DE1"/>
    <w:rsid w:val="0077029E"/>
    <w:rsid w:val="00770916"/>
    <w:rsid w:val="00771EC7"/>
    <w:rsid w:val="0077224C"/>
    <w:rsid w:val="00773B31"/>
    <w:rsid w:val="00776A73"/>
    <w:rsid w:val="00777040"/>
    <w:rsid w:val="007775F1"/>
    <w:rsid w:val="00777D23"/>
    <w:rsid w:val="007805EC"/>
    <w:rsid w:val="00780749"/>
    <w:rsid w:val="007809AD"/>
    <w:rsid w:val="00780ACD"/>
    <w:rsid w:val="007831FE"/>
    <w:rsid w:val="00783244"/>
    <w:rsid w:val="00783989"/>
    <w:rsid w:val="00783B5D"/>
    <w:rsid w:val="00783BD1"/>
    <w:rsid w:val="0078452B"/>
    <w:rsid w:val="00785E44"/>
    <w:rsid w:val="007916B9"/>
    <w:rsid w:val="0079211E"/>
    <w:rsid w:val="007922FF"/>
    <w:rsid w:val="00792859"/>
    <w:rsid w:val="007937DC"/>
    <w:rsid w:val="00794314"/>
    <w:rsid w:val="0079483D"/>
    <w:rsid w:val="007953C9"/>
    <w:rsid w:val="0079626C"/>
    <w:rsid w:val="00796651"/>
    <w:rsid w:val="007971A8"/>
    <w:rsid w:val="007A0D15"/>
    <w:rsid w:val="007A106A"/>
    <w:rsid w:val="007A12FB"/>
    <w:rsid w:val="007A24B5"/>
    <w:rsid w:val="007A2F01"/>
    <w:rsid w:val="007A3F81"/>
    <w:rsid w:val="007A5A90"/>
    <w:rsid w:val="007A6E58"/>
    <w:rsid w:val="007A7D20"/>
    <w:rsid w:val="007B0F42"/>
    <w:rsid w:val="007B13BB"/>
    <w:rsid w:val="007B20B0"/>
    <w:rsid w:val="007B261D"/>
    <w:rsid w:val="007B3346"/>
    <w:rsid w:val="007B37DE"/>
    <w:rsid w:val="007B4477"/>
    <w:rsid w:val="007B44F6"/>
    <w:rsid w:val="007B5172"/>
    <w:rsid w:val="007B598F"/>
    <w:rsid w:val="007B6288"/>
    <w:rsid w:val="007B6ECE"/>
    <w:rsid w:val="007C0062"/>
    <w:rsid w:val="007C0BFF"/>
    <w:rsid w:val="007C18B3"/>
    <w:rsid w:val="007C18F9"/>
    <w:rsid w:val="007C1DD4"/>
    <w:rsid w:val="007C2DE2"/>
    <w:rsid w:val="007C3693"/>
    <w:rsid w:val="007C3DB0"/>
    <w:rsid w:val="007C57F7"/>
    <w:rsid w:val="007D090E"/>
    <w:rsid w:val="007D1C10"/>
    <w:rsid w:val="007D2335"/>
    <w:rsid w:val="007D2731"/>
    <w:rsid w:val="007D396C"/>
    <w:rsid w:val="007D417B"/>
    <w:rsid w:val="007D6061"/>
    <w:rsid w:val="007D6E2C"/>
    <w:rsid w:val="007D713B"/>
    <w:rsid w:val="007D778B"/>
    <w:rsid w:val="007E052F"/>
    <w:rsid w:val="007E057F"/>
    <w:rsid w:val="007E084B"/>
    <w:rsid w:val="007E1E6F"/>
    <w:rsid w:val="007E2053"/>
    <w:rsid w:val="007E206D"/>
    <w:rsid w:val="007E2F26"/>
    <w:rsid w:val="007E3022"/>
    <w:rsid w:val="007E3036"/>
    <w:rsid w:val="007E38A7"/>
    <w:rsid w:val="007E3E4D"/>
    <w:rsid w:val="007E4849"/>
    <w:rsid w:val="007E4D74"/>
    <w:rsid w:val="007E52D2"/>
    <w:rsid w:val="007E55AD"/>
    <w:rsid w:val="007E5FC5"/>
    <w:rsid w:val="007E6E6D"/>
    <w:rsid w:val="007F1F8B"/>
    <w:rsid w:val="007F25F2"/>
    <w:rsid w:val="007F28F3"/>
    <w:rsid w:val="007F29B3"/>
    <w:rsid w:val="007F31E7"/>
    <w:rsid w:val="007F40D8"/>
    <w:rsid w:val="007F7063"/>
    <w:rsid w:val="007F7119"/>
    <w:rsid w:val="007F7A84"/>
    <w:rsid w:val="00800B2C"/>
    <w:rsid w:val="00800FC5"/>
    <w:rsid w:val="00801E04"/>
    <w:rsid w:val="008028A2"/>
    <w:rsid w:val="00802DAD"/>
    <w:rsid w:val="00803D58"/>
    <w:rsid w:val="0080406C"/>
    <w:rsid w:val="008045E3"/>
    <w:rsid w:val="0080478E"/>
    <w:rsid w:val="00805BEA"/>
    <w:rsid w:val="008062A7"/>
    <w:rsid w:val="00807593"/>
    <w:rsid w:val="00810C42"/>
    <w:rsid w:val="00810D0B"/>
    <w:rsid w:val="00813760"/>
    <w:rsid w:val="00814784"/>
    <w:rsid w:val="00814ECC"/>
    <w:rsid w:val="008158A1"/>
    <w:rsid w:val="0081767B"/>
    <w:rsid w:val="00817DCD"/>
    <w:rsid w:val="00820274"/>
    <w:rsid w:val="00820810"/>
    <w:rsid w:val="00820BC2"/>
    <w:rsid w:val="0082193A"/>
    <w:rsid w:val="00822F8D"/>
    <w:rsid w:val="00823805"/>
    <w:rsid w:val="00823BA4"/>
    <w:rsid w:val="0082583A"/>
    <w:rsid w:val="00825B24"/>
    <w:rsid w:val="00826EE0"/>
    <w:rsid w:val="008271F4"/>
    <w:rsid w:val="00827965"/>
    <w:rsid w:val="0083128B"/>
    <w:rsid w:val="008321E5"/>
    <w:rsid w:val="00832787"/>
    <w:rsid w:val="00836333"/>
    <w:rsid w:val="00836D44"/>
    <w:rsid w:val="00836E83"/>
    <w:rsid w:val="00841687"/>
    <w:rsid w:val="0084264F"/>
    <w:rsid w:val="00842B63"/>
    <w:rsid w:val="0084300E"/>
    <w:rsid w:val="008432AC"/>
    <w:rsid w:val="008447E0"/>
    <w:rsid w:val="00844EE9"/>
    <w:rsid w:val="0084523C"/>
    <w:rsid w:val="008459D4"/>
    <w:rsid w:val="00846892"/>
    <w:rsid w:val="00846ABC"/>
    <w:rsid w:val="00847F5B"/>
    <w:rsid w:val="0085039C"/>
    <w:rsid w:val="00850926"/>
    <w:rsid w:val="00850A0F"/>
    <w:rsid w:val="00850D40"/>
    <w:rsid w:val="0085105A"/>
    <w:rsid w:val="0085188B"/>
    <w:rsid w:val="00851B9A"/>
    <w:rsid w:val="008550DA"/>
    <w:rsid w:val="00855104"/>
    <w:rsid w:val="00855C98"/>
    <w:rsid w:val="00856430"/>
    <w:rsid w:val="00856447"/>
    <w:rsid w:val="00856829"/>
    <w:rsid w:val="0086066E"/>
    <w:rsid w:val="00861A3D"/>
    <w:rsid w:val="00861DC8"/>
    <w:rsid w:val="008628DB"/>
    <w:rsid w:val="0086346B"/>
    <w:rsid w:val="008635DD"/>
    <w:rsid w:val="0086379A"/>
    <w:rsid w:val="0086461D"/>
    <w:rsid w:val="00864D4E"/>
    <w:rsid w:val="008665ED"/>
    <w:rsid w:val="008667F8"/>
    <w:rsid w:val="00867E2B"/>
    <w:rsid w:val="0087179E"/>
    <w:rsid w:val="008718D7"/>
    <w:rsid w:val="00871E6D"/>
    <w:rsid w:val="008733D0"/>
    <w:rsid w:val="00873432"/>
    <w:rsid w:val="008735E7"/>
    <w:rsid w:val="00873654"/>
    <w:rsid w:val="008737CE"/>
    <w:rsid w:val="00873FFD"/>
    <w:rsid w:val="00874509"/>
    <w:rsid w:val="00874FE6"/>
    <w:rsid w:val="00877EE8"/>
    <w:rsid w:val="00880409"/>
    <w:rsid w:val="0088092F"/>
    <w:rsid w:val="008817F6"/>
    <w:rsid w:val="00881F3F"/>
    <w:rsid w:val="00882470"/>
    <w:rsid w:val="008837AA"/>
    <w:rsid w:val="008838E6"/>
    <w:rsid w:val="00883EC4"/>
    <w:rsid w:val="008851E7"/>
    <w:rsid w:val="00885CF3"/>
    <w:rsid w:val="00886646"/>
    <w:rsid w:val="00886F2E"/>
    <w:rsid w:val="0088712D"/>
    <w:rsid w:val="00887244"/>
    <w:rsid w:val="0088780F"/>
    <w:rsid w:val="0089050B"/>
    <w:rsid w:val="00890650"/>
    <w:rsid w:val="00891338"/>
    <w:rsid w:val="00891F45"/>
    <w:rsid w:val="008926EC"/>
    <w:rsid w:val="008941E0"/>
    <w:rsid w:val="00894530"/>
    <w:rsid w:val="008958C0"/>
    <w:rsid w:val="00895D71"/>
    <w:rsid w:val="008964D6"/>
    <w:rsid w:val="00896DBA"/>
    <w:rsid w:val="00897059"/>
    <w:rsid w:val="008977C8"/>
    <w:rsid w:val="008A13BA"/>
    <w:rsid w:val="008A294B"/>
    <w:rsid w:val="008A317A"/>
    <w:rsid w:val="008A3373"/>
    <w:rsid w:val="008A3B27"/>
    <w:rsid w:val="008A49D4"/>
    <w:rsid w:val="008A4CD9"/>
    <w:rsid w:val="008A6440"/>
    <w:rsid w:val="008A6828"/>
    <w:rsid w:val="008A71C0"/>
    <w:rsid w:val="008B2A8A"/>
    <w:rsid w:val="008B351D"/>
    <w:rsid w:val="008B3B90"/>
    <w:rsid w:val="008B5A51"/>
    <w:rsid w:val="008B6C33"/>
    <w:rsid w:val="008B74B5"/>
    <w:rsid w:val="008C1EF4"/>
    <w:rsid w:val="008C383D"/>
    <w:rsid w:val="008C4928"/>
    <w:rsid w:val="008C4B9B"/>
    <w:rsid w:val="008C5527"/>
    <w:rsid w:val="008C5C50"/>
    <w:rsid w:val="008C701A"/>
    <w:rsid w:val="008D0166"/>
    <w:rsid w:val="008D0C3B"/>
    <w:rsid w:val="008D10AB"/>
    <w:rsid w:val="008D20C7"/>
    <w:rsid w:val="008D4682"/>
    <w:rsid w:val="008D57DC"/>
    <w:rsid w:val="008D73F2"/>
    <w:rsid w:val="008D7B21"/>
    <w:rsid w:val="008D7EF5"/>
    <w:rsid w:val="008E04CA"/>
    <w:rsid w:val="008E41F5"/>
    <w:rsid w:val="008E4CEB"/>
    <w:rsid w:val="008E6F47"/>
    <w:rsid w:val="008E6F5C"/>
    <w:rsid w:val="008E73D1"/>
    <w:rsid w:val="008F03A4"/>
    <w:rsid w:val="008F0E14"/>
    <w:rsid w:val="008F0E96"/>
    <w:rsid w:val="008F0FCC"/>
    <w:rsid w:val="008F131E"/>
    <w:rsid w:val="008F207F"/>
    <w:rsid w:val="008F286B"/>
    <w:rsid w:val="008F2D39"/>
    <w:rsid w:val="008F2E9C"/>
    <w:rsid w:val="008F3B3D"/>
    <w:rsid w:val="008F445D"/>
    <w:rsid w:val="008F4710"/>
    <w:rsid w:val="008F6384"/>
    <w:rsid w:val="008F63FB"/>
    <w:rsid w:val="00900238"/>
    <w:rsid w:val="0090097E"/>
    <w:rsid w:val="009025A8"/>
    <w:rsid w:val="00902AA7"/>
    <w:rsid w:val="00902D37"/>
    <w:rsid w:val="00904915"/>
    <w:rsid w:val="00904B1E"/>
    <w:rsid w:val="0090522E"/>
    <w:rsid w:val="00905B2B"/>
    <w:rsid w:val="00905B5F"/>
    <w:rsid w:val="009060F7"/>
    <w:rsid w:val="00906404"/>
    <w:rsid w:val="00906E6B"/>
    <w:rsid w:val="00910218"/>
    <w:rsid w:val="009105F7"/>
    <w:rsid w:val="009106B1"/>
    <w:rsid w:val="00910E3B"/>
    <w:rsid w:val="00910FF0"/>
    <w:rsid w:val="009123FA"/>
    <w:rsid w:val="00912595"/>
    <w:rsid w:val="0091352D"/>
    <w:rsid w:val="009143D3"/>
    <w:rsid w:val="00914D8E"/>
    <w:rsid w:val="00915C80"/>
    <w:rsid w:val="00916855"/>
    <w:rsid w:val="009201C5"/>
    <w:rsid w:val="0092033C"/>
    <w:rsid w:val="009206BB"/>
    <w:rsid w:val="00922468"/>
    <w:rsid w:val="00925579"/>
    <w:rsid w:val="00925C64"/>
    <w:rsid w:val="00927E29"/>
    <w:rsid w:val="009300A7"/>
    <w:rsid w:val="00930DDF"/>
    <w:rsid w:val="00930FA8"/>
    <w:rsid w:val="00931723"/>
    <w:rsid w:val="00931B72"/>
    <w:rsid w:val="00931D41"/>
    <w:rsid w:val="00932996"/>
    <w:rsid w:val="00937873"/>
    <w:rsid w:val="00940322"/>
    <w:rsid w:val="00940DDD"/>
    <w:rsid w:val="00940FB8"/>
    <w:rsid w:val="00944499"/>
    <w:rsid w:val="009447AE"/>
    <w:rsid w:val="00947094"/>
    <w:rsid w:val="0095018B"/>
    <w:rsid w:val="00951EE1"/>
    <w:rsid w:val="009524EA"/>
    <w:rsid w:val="00954578"/>
    <w:rsid w:val="009546A5"/>
    <w:rsid w:val="00954990"/>
    <w:rsid w:val="00954B50"/>
    <w:rsid w:val="0095529F"/>
    <w:rsid w:val="00955518"/>
    <w:rsid w:val="00955FDC"/>
    <w:rsid w:val="00956AB1"/>
    <w:rsid w:val="00956F94"/>
    <w:rsid w:val="0096006A"/>
    <w:rsid w:val="009630B6"/>
    <w:rsid w:val="00963184"/>
    <w:rsid w:val="00963903"/>
    <w:rsid w:val="0096419C"/>
    <w:rsid w:val="00964CBF"/>
    <w:rsid w:val="00964F1E"/>
    <w:rsid w:val="00965515"/>
    <w:rsid w:val="00965BC6"/>
    <w:rsid w:val="009662BE"/>
    <w:rsid w:val="009663FF"/>
    <w:rsid w:val="009672C3"/>
    <w:rsid w:val="0096769D"/>
    <w:rsid w:val="00967A7C"/>
    <w:rsid w:val="009703DE"/>
    <w:rsid w:val="00970B80"/>
    <w:rsid w:val="00970D9F"/>
    <w:rsid w:val="00971D4A"/>
    <w:rsid w:val="00972D22"/>
    <w:rsid w:val="00974DAD"/>
    <w:rsid w:val="0097524E"/>
    <w:rsid w:val="009763B2"/>
    <w:rsid w:val="00976629"/>
    <w:rsid w:val="00976FA3"/>
    <w:rsid w:val="00980EF7"/>
    <w:rsid w:val="00982262"/>
    <w:rsid w:val="009826AC"/>
    <w:rsid w:val="009830E8"/>
    <w:rsid w:val="00983B70"/>
    <w:rsid w:val="00986A30"/>
    <w:rsid w:val="00987408"/>
    <w:rsid w:val="009876D6"/>
    <w:rsid w:val="00990240"/>
    <w:rsid w:val="009916E5"/>
    <w:rsid w:val="00991BEE"/>
    <w:rsid w:val="00992E36"/>
    <w:rsid w:val="00993FD6"/>
    <w:rsid w:val="0099475E"/>
    <w:rsid w:val="00995149"/>
    <w:rsid w:val="009957AA"/>
    <w:rsid w:val="00995E03"/>
    <w:rsid w:val="009977A5"/>
    <w:rsid w:val="0099793C"/>
    <w:rsid w:val="00997B7D"/>
    <w:rsid w:val="00997DC2"/>
    <w:rsid w:val="009A1CAB"/>
    <w:rsid w:val="009A251C"/>
    <w:rsid w:val="009A2FE3"/>
    <w:rsid w:val="009A3898"/>
    <w:rsid w:val="009A436E"/>
    <w:rsid w:val="009A43F1"/>
    <w:rsid w:val="009A4B1C"/>
    <w:rsid w:val="009A527F"/>
    <w:rsid w:val="009A5792"/>
    <w:rsid w:val="009A5843"/>
    <w:rsid w:val="009A7433"/>
    <w:rsid w:val="009B12DC"/>
    <w:rsid w:val="009B29FE"/>
    <w:rsid w:val="009B2AA6"/>
    <w:rsid w:val="009B2B91"/>
    <w:rsid w:val="009B2D61"/>
    <w:rsid w:val="009B371A"/>
    <w:rsid w:val="009B458A"/>
    <w:rsid w:val="009B58F3"/>
    <w:rsid w:val="009B5FAD"/>
    <w:rsid w:val="009B64FF"/>
    <w:rsid w:val="009B6ADC"/>
    <w:rsid w:val="009B730D"/>
    <w:rsid w:val="009C02B0"/>
    <w:rsid w:val="009C110A"/>
    <w:rsid w:val="009C125B"/>
    <w:rsid w:val="009C1E50"/>
    <w:rsid w:val="009C30D2"/>
    <w:rsid w:val="009C45A1"/>
    <w:rsid w:val="009C47AB"/>
    <w:rsid w:val="009C7D1A"/>
    <w:rsid w:val="009D0C61"/>
    <w:rsid w:val="009D1924"/>
    <w:rsid w:val="009D1AA8"/>
    <w:rsid w:val="009D1EA9"/>
    <w:rsid w:val="009D3C62"/>
    <w:rsid w:val="009D5A01"/>
    <w:rsid w:val="009D623E"/>
    <w:rsid w:val="009D6749"/>
    <w:rsid w:val="009D6D81"/>
    <w:rsid w:val="009D6F05"/>
    <w:rsid w:val="009D77D9"/>
    <w:rsid w:val="009E196C"/>
    <w:rsid w:val="009E2144"/>
    <w:rsid w:val="009E3C1D"/>
    <w:rsid w:val="009F2126"/>
    <w:rsid w:val="009F47C9"/>
    <w:rsid w:val="009F5A59"/>
    <w:rsid w:val="009F5C23"/>
    <w:rsid w:val="009F66E2"/>
    <w:rsid w:val="00A03C67"/>
    <w:rsid w:val="00A04158"/>
    <w:rsid w:val="00A04DFA"/>
    <w:rsid w:val="00A04E6D"/>
    <w:rsid w:val="00A04F84"/>
    <w:rsid w:val="00A06C04"/>
    <w:rsid w:val="00A07C2E"/>
    <w:rsid w:val="00A07DF0"/>
    <w:rsid w:val="00A10958"/>
    <w:rsid w:val="00A10B96"/>
    <w:rsid w:val="00A11066"/>
    <w:rsid w:val="00A118BF"/>
    <w:rsid w:val="00A11B06"/>
    <w:rsid w:val="00A11C94"/>
    <w:rsid w:val="00A12410"/>
    <w:rsid w:val="00A143F5"/>
    <w:rsid w:val="00A14ED3"/>
    <w:rsid w:val="00A1516F"/>
    <w:rsid w:val="00A154B1"/>
    <w:rsid w:val="00A2041A"/>
    <w:rsid w:val="00A20CC4"/>
    <w:rsid w:val="00A20E71"/>
    <w:rsid w:val="00A20EBA"/>
    <w:rsid w:val="00A20FA4"/>
    <w:rsid w:val="00A221E0"/>
    <w:rsid w:val="00A22825"/>
    <w:rsid w:val="00A22AED"/>
    <w:rsid w:val="00A231F8"/>
    <w:rsid w:val="00A24295"/>
    <w:rsid w:val="00A2462A"/>
    <w:rsid w:val="00A24F51"/>
    <w:rsid w:val="00A25151"/>
    <w:rsid w:val="00A258CD"/>
    <w:rsid w:val="00A26839"/>
    <w:rsid w:val="00A2724E"/>
    <w:rsid w:val="00A27ECF"/>
    <w:rsid w:val="00A31D66"/>
    <w:rsid w:val="00A323F8"/>
    <w:rsid w:val="00A32782"/>
    <w:rsid w:val="00A33ECD"/>
    <w:rsid w:val="00A34672"/>
    <w:rsid w:val="00A35012"/>
    <w:rsid w:val="00A360D1"/>
    <w:rsid w:val="00A3756D"/>
    <w:rsid w:val="00A37D74"/>
    <w:rsid w:val="00A40C58"/>
    <w:rsid w:val="00A41B45"/>
    <w:rsid w:val="00A434BE"/>
    <w:rsid w:val="00A44817"/>
    <w:rsid w:val="00A45FA6"/>
    <w:rsid w:val="00A47C49"/>
    <w:rsid w:val="00A5140C"/>
    <w:rsid w:val="00A52AA1"/>
    <w:rsid w:val="00A52EAB"/>
    <w:rsid w:val="00A52FCE"/>
    <w:rsid w:val="00A53B1B"/>
    <w:rsid w:val="00A5566B"/>
    <w:rsid w:val="00A55742"/>
    <w:rsid w:val="00A5674C"/>
    <w:rsid w:val="00A60514"/>
    <w:rsid w:val="00A62270"/>
    <w:rsid w:val="00A626F5"/>
    <w:rsid w:val="00A63D6E"/>
    <w:rsid w:val="00A63F46"/>
    <w:rsid w:val="00A64734"/>
    <w:rsid w:val="00A65264"/>
    <w:rsid w:val="00A65410"/>
    <w:rsid w:val="00A670E3"/>
    <w:rsid w:val="00A67145"/>
    <w:rsid w:val="00A6777F"/>
    <w:rsid w:val="00A7074D"/>
    <w:rsid w:val="00A70898"/>
    <w:rsid w:val="00A72AE4"/>
    <w:rsid w:val="00A735C7"/>
    <w:rsid w:val="00A73C75"/>
    <w:rsid w:val="00A75945"/>
    <w:rsid w:val="00A75A3B"/>
    <w:rsid w:val="00A77CFC"/>
    <w:rsid w:val="00A80654"/>
    <w:rsid w:val="00A81A91"/>
    <w:rsid w:val="00A81F3B"/>
    <w:rsid w:val="00A822C1"/>
    <w:rsid w:val="00A82AE5"/>
    <w:rsid w:val="00A8370B"/>
    <w:rsid w:val="00A85440"/>
    <w:rsid w:val="00A87250"/>
    <w:rsid w:val="00A903D5"/>
    <w:rsid w:val="00A9046D"/>
    <w:rsid w:val="00A905D3"/>
    <w:rsid w:val="00A91D4C"/>
    <w:rsid w:val="00A9243D"/>
    <w:rsid w:val="00A92EEF"/>
    <w:rsid w:val="00A9332B"/>
    <w:rsid w:val="00A9556E"/>
    <w:rsid w:val="00A95783"/>
    <w:rsid w:val="00A959E3"/>
    <w:rsid w:val="00A962F6"/>
    <w:rsid w:val="00A9639A"/>
    <w:rsid w:val="00A97277"/>
    <w:rsid w:val="00A97E3A"/>
    <w:rsid w:val="00AA0C8B"/>
    <w:rsid w:val="00AA0E6F"/>
    <w:rsid w:val="00AA1CB1"/>
    <w:rsid w:val="00AA1ECD"/>
    <w:rsid w:val="00AA469E"/>
    <w:rsid w:val="00AA530C"/>
    <w:rsid w:val="00AA5C66"/>
    <w:rsid w:val="00AA5D15"/>
    <w:rsid w:val="00AA633D"/>
    <w:rsid w:val="00AA6B99"/>
    <w:rsid w:val="00AA7345"/>
    <w:rsid w:val="00AA7884"/>
    <w:rsid w:val="00AA7895"/>
    <w:rsid w:val="00AA7B7F"/>
    <w:rsid w:val="00AA7EFC"/>
    <w:rsid w:val="00AB3903"/>
    <w:rsid w:val="00AB3EDB"/>
    <w:rsid w:val="00AB3F80"/>
    <w:rsid w:val="00AB4349"/>
    <w:rsid w:val="00AB5010"/>
    <w:rsid w:val="00AB5938"/>
    <w:rsid w:val="00AB59E8"/>
    <w:rsid w:val="00AB611C"/>
    <w:rsid w:val="00AB6617"/>
    <w:rsid w:val="00AB6D4A"/>
    <w:rsid w:val="00AB7323"/>
    <w:rsid w:val="00AB7950"/>
    <w:rsid w:val="00AC0424"/>
    <w:rsid w:val="00AC2529"/>
    <w:rsid w:val="00AC2986"/>
    <w:rsid w:val="00AC2A14"/>
    <w:rsid w:val="00AC2BFA"/>
    <w:rsid w:val="00AC382F"/>
    <w:rsid w:val="00AC3A69"/>
    <w:rsid w:val="00AC474E"/>
    <w:rsid w:val="00AC5232"/>
    <w:rsid w:val="00AC559B"/>
    <w:rsid w:val="00AC5C8E"/>
    <w:rsid w:val="00AC5DF2"/>
    <w:rsid w:val="00AC6AF2"/>
    <w:rsid w:val="00AC72CB"/>
    <w:rsid w:val="00AD16EB"/>
    <w:rsid w:val="00AD17C5"/>
    <w:rsid w:val="00AD18A2"/>
    <w:rsid w:val="00AD2A0B"/>
    <w:rsid w:val="00AD3197"/>
    <w:rsid w:val="00AD46A1"/>
    <w:rsid w:val="00AD5069"/>
    <w:rsid w:val="00AD5ACC"/>
    <w:rsid w:val="00AD5CD0"/>
    <w:rsid w:val="00AD5D28"/>
    <w:rsid w:val="00AD5DB5"/>
    <w:rsid w:val="00AD6C58"/>
    <w:rsid w:val="00AD6DE6"/>
    <w:rsid w:val="00AD6F98"/>
    <w:rsid w:val="00AD7A87"/>
    <w:rsid w:val="00AE1EF6"/>
    <w:rsid w:val="00AE208B"/>
    <w:rsid w:val="00AE3578"/>
    <w:rsid w:val="00AE448A"/>
    <w:rsid w:val="00AE5730"/>
    <w:rsid w:val="00AE656E"/>
    <w:rsid w:val="00AE6FAB"/>
    <w:rsid w:val="00AE7A4C"/>
    <w:rsid w:val="00AF1800"/>
    <w:rsid w:val="00AF2328"/>
    <w:rsid w:val="00AF2804"/>
    <w:rsid w:val="00AF40C7"/>
    <w:rsid w:val="00AF4BAF"/>
    <w:rsid w:val="00AF4C66"/>
    <w:rsid w:val="00AF5316"/>
    <w:rsid w:val="00AF542B"/>
    <w:rsid w:val="00AF5EC1"/>
    <w:rsid w:val="00AF601C"/>
    <w:rsid w:val="00AF75B7"/>
    <w:rsid w:val="00AF7C9A"/>
    <w:rsid w:val="00B00324"/>
    <w:rsid w:val="00B01558"/>
    <w:rsid w:val="00B02741"/>
    <w:rsid w:val="00B02E5D"/>
    <w:rsid w:val="00B04A49"/>
    <w:rsid w:val="00B04FB7"/>
    <w:rsid w:val="00B051A3"/>
    <w:rsid w:val="00B05643"/>
    <w:rsid w:val="00B0633D"/>
    <w:rsid w:val="00B065D7"/>
    <w:rsid w:val="00B069DA"/>
    <w:rsid w:val="00B06A73"/>
    <w:rsid w:val="00B07D5B"/>
    <w:rsid w:val="00B10034"/>
    <w:rsid w:val="00B108FA"/>
    <w:rsid w:val="00B10AE8"/>
    <w:rsid w:val="00B1189E"/>
    <w:rsid w:val="00B13066"/>
    <w:rsid w:val="00B14251"/>
    <w:rsid w:val="00B142CC"/>
    <w:rsid w:val="00B15387"/>
    <w:rsid w:val="00B15C9A"/>
    <w:rsid w:val="00B15DFB"/>
    <w:rsid w:val="00B16361"/>
    <w:rsid w:val="00B1657A"/>
    <w:rsid w:val="00B16DDE"/>
    <w:rsid w:val="00B20C80"/>
    <w:rsid w:val="00B20D38"/>
    <w:rsid w:val="00B21487"/>
    <w:rsid w:val="00B21FB7"/>
    <w:rsid w:val="00B22340"/>
    <w:rsid w:val="00B237EB"/>
    <w:rsid w:val="00B2432C"/>
    <w:rsid w:val="00B2435F"/>
    <w:rsid w:val="00B2440A"/>
    <w:rsid w:val="00B25025"/>
    <w:rsid w:val="00B264F2"/>
    <w:rsid w:val="00B273F3"/>
    <w:rsid w:val="00B305E9"/>
    <w:rsid w:val="00B31211"/>
    <w:rsid w:val="00B3260A"/>
    <w:rsid w:val="00B328C5"/>
    <w:rsid w:val="00B337CE"/>
    <w:rsid w:val="00B35CAB"/>
    <w:rsid w:val="00B36272"/>
    <w:rsid w:val="00B365DF"/>
    <w:rsid w:val="00B368A8"/>
    <w:rsid w:val="00B3760E"/>
    <w:rsid w:val="00B37EE7"/>
    <w:rsid w:val="00B40318"/>
    <w:rsid w:val="00B40FF7"/>
    <w:rsid w:val="00B423EC"/>
    <w:rsid w:val="00B42AE6"/>
    <w:rsid w:val="00B44DF2"/>
    <w:rsid w:val="00B4500F"/>
    <w:rsid w:val="00B509F1"/>
    <w:rsid w:val="00B51CFE"/>
    <w:rsid w:val="00B52B92"/>
    <w:rsid w:val="00B52FBB"/>
    <w:rsid w:val="00B545A8"/>
    <w:rsid w:val="00B548B3"/>
    <w:rsid w:val="00B54F3A"/>
    <w:rsid w:val="00B562FF"/>
    <w:rsid w:val="00B564A4"/>
    <w:rsid w:val="00B6027C"/>
    <w:rsid w:val="00B61362"/>
    <w:rsid w:val="00B61BA5"/>
    <w:rsid w:val="00B6376F"/>
    <w:rsid w:val="00B64774"/>
    <w:rsid w:val="00B65AC7"/>
    <w:rsid w:val="00B665A1"/>
    <w:rsid w:val="00B6664F"/>
    <w:rsid w:val="00B67582"/>
    <w:rsid w:val="00B70220"/>
    <w:rsid w:val="00B70DEE"/>
    <w:rsid w:val="00B71848"/>
    <w:rsid w:val="00B71B23"/>
    <w:rsid w:val="00B71B2E"/>
    <w:rsid w:val="00B71C59"/>
    <w:rsid w:val="00B72FDB"/>
    <w:rsid w:val="00B733BA"/>
    <w:rsid w:val="00B74110"/>
    <w:rsid w:val="00B7798F"/>
    <w:rsid w:val="00B80407"/>
    <w:rsid w:val="00B8063A"/>
    <w:rsid w:val="00B810C0"/>
    <w:rsid w:val="00B813E3"/>
    <w:rsid w:val="00B8164F"/>
    <w:rsid w:val="00B816A1"/>
    <w:rsid w:val="00B8357B"/>
    <w:rsid w:val="00B8457A"/>
    <w:rsid w:val="00B85E45"/>
    <w:rsid w:val="00B8603B"/>
    <w:rsid w:val="00B873CF"/>
    <w:rsid w:val="00B90195"/>
    <w:rsid w:val="00B908E6"/>
    <w:rsid w:val="00B90DBF"/>
    <w:rsid w:val="00B91F30"/>
    <w:rsid w:val="00B91FB5"/>
    <w:rsid w:val="00B946ED"/>
    <w:rsid w:val="00B94984"/>
    <w:rsid w:val="00B97767"/>
    <w:rsid w:val="00B97C25"/>
    <w:rsid w:val="00BA0315"/>
    <w:rsid w:val="00BA0C1A"/>
    <w:rsid w:val="00BA1C1D"/>
    <w:rsid w:val="00BA1D10"/>
    <w:rsid w:val="00BA1DB0"/>
    <w:rsid w:val="00BA213E"/>
    <w:rsid w:val="00BA2465"/>
    <w:rsid w:val="00BA420F"/>
    <w:rsid w:val="00BA49B8"/>
    <w:rsid w:val="00BA5201"/>
    <w:rsid w:val="00BA595F"/>
    <w:rsid w:val="00BB009D"/>
    <w:rsid w:val="00BB1613"/>
    <w:rsid w:val="00BB1689"/>
    <w:rsid w:val="00BB20D2"/>
    <w:rsid w:val="00BB234F"/>
    <w:rsid w:val="00BB252B"/>
    <w:rsid w:val="00BB2F50"/>
    <w:rsid w:val="00BB360E"/>
    <w:rsid w:val="00BB3F6C"/>
    <w:rsid w:val="00BB5F02"/>
    <w:rsid w:val="00BB7027"/>
    <w:rsid w:val="00BB7E89"/>
    <w:rsid w:val="00BC108E"/>
    <w:rsid w:val="00BC1311"/>
    <w:rsid w:val="00BC266D"/>
    <w:rsid w:val="00BC2EFA"/>
    <w:rsid w:val="00BC3CDA"/>
    <w:rsid w:val="00BC459E"/>
    <w:rsid w:val="00BC7F22"/>
    <w:rsid w:val="00BD0F60"/>
    <w:rsid w:val="00BD27CD"/>
    <w:rsid w:val="00BD4C4E"/>
    <w:rsid w:val="00BD60DD"/>
    <w:rsid w:val="00BD6865"/>
    <w:rsid w:val="00BD6896"/>
    <w:rsid w:val="00BD69C2"/>
    <w:rsid w:val="00BD75BF"/>
    <w:rsid w:val="00BE0126"/>
    <w:rsid w:val="00BE012F"/>
    <w:rsid w:val="00BE0455"/>
    <w:rsid w:val="00BE2084"/>
    <w:rsid w:val="00BE309B"/>
    <w:rsid w:val="00BE3906"/>
    <w:rsid w:val="00BE5121"/>
    <w:rsid w:val="00BE51E3"/>
    <w:rsid w:val="00BE528B"/>
    <w:rsid w:val="00BE77E0"/>
    <w:rsid w:val="00BF01B8"/>
    <w:rsid w:val="00BF072E"/>
    <w:rsid w:val="00BF3066"/>
    <w:rsid w:val="00BF390F"/>
    <w:rsid w:val="00BF467B"/>
    <w:rsid w:val="00BF4AB8"/>
    <w:rsid w:val="00BF4E78"/>
    <w:rsid w:val="00BF648A"/>
    <w:rsid w:val="00BF65FC"/>
    <w:rsid w:val="00C00DB2"/>
    <w:rsid w:val="00C01614"/>
    <w:rsid w:val="00C02B37"/>
    <w:rsid w:val="00C02D2A"/>
    <w:rsid w:val="00C02DA9"/>
    <w:rsid w:val="00C02FDF"/>
    <w:rsid w:val="00C03461"/>
    <w:rsid w:val="00C03B1D"/>
    <w:rsid w:val="00C04226"/>
    <w:rsid w:val="00C04550"/>
    <w:rsid w:val="00C055A7"/>
    <w:rsid w:val="00C05E0D"/>
    <w:rsid w:val="00C06447"/>
    <w:rsid w:val="00C1151B"/>
    <w:rsid w:val="00C1244F"/>
    <w:rsid w:val="00C1356C"/>
    <w:rsid w:val="00C136E2"/>
    <w:rsid w:val="00C13B53"/>
    <w:rsid w:val="00C14107"/>
    <w:rsid w:val="00C14BE9"/>
    <w:rsid w:val="00C169FB"/>
    <w:rsid w:val="00C17339"/>
    <w:rsid w:val="00C17BD4"/>
    <w:rsid w:val="00C21983"/>
    <w:rsid w:val="00C21A54"/>
    <w:rsid w:val="00C235DA"/>
    <w:rsid w:val="00C23989"/>
    <w:rsid w:val="00C244BC"/>
    <w:rsid w:val="00C24B0B"/>
    <w:rsid w:val="00C24B16"/>
    <w:rsid w:val="00C25795"/>
    <w:rsid w:val="00C26510"/>
    <w:rsid w:val="00C30145"/>
    <w:rsid w:val="00C30648"/>
    <w:rsid w:val="00C31BF6"/>
    <w:rsid w:val="00C31D02"/>
    <w:rsid w:val="00C322D0"/>
    <w:rsid w:val="00C33073"/>
    <w:rsid w:val="00C341FB"/>
    <w:rsid w:val="00C36471"/>
    <w:rsid w:val="00C36B93"/>
    <w:rsid w:val="00C37332"/>
    <w:rsid w:val="00C3798B"/>
    <w:rsid w:val="00C37AC5"/>
    <w:rsid w:val="00C40DF8"/>
    <w:rsid w:val="00C410C4"/>
    <w:rsid w:val="00C4111E"/>
    <w:rsid w:val="00C41DD7"/>
    <w:rsid w:val="00C430E7"/>
    <w:rsid w:val="00C433FA"/>
    <w:rsid w:val="00C439E0"/>
    <w:rsid w:val="00C43D9B"/>
    <w:rsid w:val="00C444B2"/>
    <w:rsid w:val="00C44D6D"/>
    <w:rsid w:val="00C47D89"/>
    <w:rsid w:val="00C5008C"/>
    <w:rsid w:val="00C5093A"/>
    <w:rsid w:val="00C518FA"/>
    <w:rsid w:val="00C51D7D"/>
    <w:rsid w:val="00C562BF"/>
    <w:rsid w:val="00C56316"/>
    <w:rsid w:val="00C5722A"/>
    <w:rsid w:val="00C5746B"/>
    <w:rsid w:val="00C57835"/>
    <w:rsid w:val="00C57F37"/>
    <w:rsid w:val="00C6049D"/>
    <w:rsid w:val="00C6051A"/>
    <w:rsid w:val="00C61853"/>
    <w:rsid w:val="00C61BB2"/>
    <w:rsid w:val="00C62BE9"/>
    <w:rsid w:val="00C63788"/>
    <w:rsid w:val="00C65634"/>
    <w:rsid w:val="00C659AB"/>
    <w:rsid w:val="00C65F95"/>
    <w:rsid w:val="00C66CC7"/>
    <w:rsid w:val="00C67E0E"/>
    <w:rsid w:val="00C719E7"/>
    <w:rsid w:val="00C73166"/>
    <w:rsid w:val="00C74D6A"/>
    <w:rsid w:val="00C754CB"/>
    <w:rsid w:val="00C75A59"/>
    <w:rsid w:val="00C75BA7"/>
    <w:rsid w:val="00C766F9"/>
    <w:rsid w:val="00C771B8"/>
    <w:rsid w:val="00C803C4"/>
    <w:rsid w:val="00C80DEC"/>
    <w:rsid w:val="00C813E0"/>
    <w:rsid w:val="00C82116"/>
    <w:rsid w:val="00C825B4"/>
    <w:rsid w:val="00C844B7"/>
    <w:rsid w:val="00C84EAD"/>
    <w:rsid w:val="00C85DF6"/>
    <w:rsid w:val="00C8746B"/>
    <w:rsid w:val="00C87CD8"/>
    <w:rsid w:val="00C91378"/>
    <w:rsid w:val="00C92A7B"/>
    <w:rsid w:val="00C9490D"/>
    <w:rsid w:val="00C94D63"/>
    <w:rsid w:val="00C963BE"/>
    <w:rsid w:val="00C97C4A"/>
    <w:rsid w:val="00CA11CF"/>
    <w:rsid w:val="00CA2344"/>
    <w:rsid w:val="00CA2DB7"/>
    <w:rsid w:val="00CA4AFF"/>
    <w:rsid w:val="00CA6A93"/>
    <w:rsid w:val="00CB051D"/>
    <w:rsid w:val="00CB16EC"/>
    <w:rsid w:val="00CB1925"/>
    <w:rsid w:val="00CB2989"/>
    <w:rsid w:val="00CB2A0B"/>
    <w:rsid w:val="00CB3A57"/>
    <w:rsid w:val="00CB664F"/>
    <w:rsid w:val="00CB6AF6"/>
    <w:rsid w:val="00CB75AF"/>
    <w:rsid w:val="00CC1D22"/>
    <w:rsid w:val="00CC366E"/>
    <w:rsid w:val="00CC4A16"/>
    <w:rsid w:val="00CC7448"/>
    <w:rsid w:val="00CD01FA"/>
    <w:rsid w:val="00CD1AF2"/>
    <w:rsid w:val="00CD207A"/>
    <w:rsid w:val="00CD39C7"/>
    <w:rsid w:val="00CD4D1E"/>
    <w:rsid w:val="00CD5862"/>
    <w:rsid w:val="00CD5BC7"/>
    <w:rsid w:val="00CD666A"/>
    <w:rsid w:val="00CE0734"/>
    <w:rsid w:val="00CE178C"/>
    <w:rsid w:val="00CE1908"/>
    <w:rsid w:val="00CE1A46"/>
    <w:rsid w:val="00CE216F"/>
    <w:rsid w:val="00CE2178"/>
    <w:rsid w:val="00CE28E1"/>
    <w:rsid w:val="00CE2CE1"/>
    <w:rsid w:val="00CE43D0"/>
    <w:rsid w:val="00CE5B60"/>
    <w:rsid w:val="00CE5B85"/>
    <w:rsid w:val="00CE5ECD"/>
    <w:rsid w:val="00CE7147"/>
    <w:rsid w:val="00CE7632"/>
    <w:rsid w:val="00CF13F8"/>
    <w:rsid w:val="00CF196A"/>
    <w:rsid w:val="00CF36D9"/>
    <w:rsid w:val="00CF3899"/>
    <w:rsid w:val="00CF4F43"/>
    <w:rsid w:val="00CF55ED"/>
    <w:rsid w:val="00CF638D"/>
    <w:rsid w:val="00CF63F5"/>
    <w:rsid w:val="00CF77A4"/>
    <w:rsid w:val="00D0011E"/>
    <w:rsid w:val="00D00153"/>
    <w:rsid w:val="00D012DB"/>
    <w:rsid w:val="00D01C59"/>
    <w:rsid w:val="00D04373"/>
    <w:rsid w:val="00D044C6"/>
    <w:rsid w:val="00D0519B"/>
    <w:rsid w:val="00D05B3C"/>
    <w:rsid w:val="00D066A0"/>
    <w:rsid w:val="00D0671A"/>
    <w:rsid w:val="00D06E0F"/>
    <w:rsid w:val="00D10DFD"/>
    <w:rsid w:val="00D11042"/>
    <w:rsid w:val="00D126ED"/>
    <w:rsid w:val="00D13E6B"/>
    <w:rsid w:val="00D16391"/>
    <w:rsid w:val="00D16AE6"/>
    <w:rsid w:val="00D17928"/>
    <w:rsid w:val="00D17AEA"/>
    <w:rsid w:val="00D17F5B"/>
    <w:rsid w:val="00D21721"/>
    <w:rsid w:val="00D217D2"/>
    <w:rsid w:val="00D21B11"/>
    <w:rsid w:val="00D21D21"/>
    <w:rsid w:val="00D21D22"/>
    <w:rsid w:val="00D22564"/>
    <w:rsid w:val="00D22FF0"/>
    <w:rsid w:val="00D238B1"/>
    <w:rsid w:val="00D24768"/>
    <w:rsid w:val="00D24B02"/>
    <w:rsid w:val="00D256EE"/>
    <w:rsid w:val="00D25FDB"/>
    <w:rsid w:val="00D26169"/>
    <w:rsid w:val="00D276AB"/>
    <w:rsid w:val="00D30B72"/>
    <w:rsid w:val="00D317FA"/>
    <w:rsid w:val="00D3201F"/>
    <w:rsid w:val="00D341C3"/>
    <w:rsid w:val="00D36D89"/>
    <w:rsid w:val="00D37779"/>
    <w:rsid w:val="00D40E8A"/>
    <w:rsid w:val="00D4159B"/>
    <w:rsid w:val="00D41B77"/>
    <w:rsid w:val="00D4300E"/>
    <w:rsid w:val="00D43AA5"/>
    <w:rsid w:val="00D46C1D"/>
    <w:rsid w:val="00D478C8"/>
    <w:rsid w:val="00D51010"/>
    <w:rsid w:val="00D510B3"/>
    <w:rsid w:val="00D513D1"/>
    <w:rsid w:val="00D51B4A"/>
    <w:rsid w:val="00D523C9"/>
    <w:rsid w:val="00D532C1"/>
    <w:rsid w:val="00D540EE"/>
    <w:rsid w:val="00D558F3"/>
    <w:rsid w:val="00D55D33"/>
    <w:rsid w:val="00D56619"/>
    <w:rsid w:val="00D5729A"/>
    <w:rsid w:val="00D57DFB"/>
    <w:rsid w:val="00D60042"/>
    <w:rsid w:val="00D6037F"/>
    <w:rsid w:val="00D6319E"/>
    <w:rsid w:val="00D648C3"/>
    <w:rsid w:val="00D64C87"/>
    <w:rsid w:val="00D667A4"/>
    <w:rsid w:val="00D673B8"/>
    <w:rsid w:val="00D70450"/>
    <w:rsid w:val="00D7053D"/>
    <w:rsid w:val="00D71254"/>
    <w:rsid w:val="00D71933"/>
    <w:rsid w:val="00D7220B"/>
    <w:rsid w:val="00D722B8"/>
    <w:rsid w:val="00D7357F"/>
    <w:rsid w:val="00D7420E"/>
    <w:rsid w:val="00D74248"/>
    <w:rsid w:val="00D749DE"/>
    <w:rsid w:val="00D74AD0"/>
    <w:rsid w:val="00D74E88"/>
    <w:rsid w:val="00D75331"/>
    <w:rsid w:val="00D75CF6"/>
    <w:rsid w:val="00D76AAC"/>
    <w:rsid w:val="00D76C80"/>
    <w:rsid w:val="00D76CBD"/>
    <w:rsid w:val="00D80604"/>
    <w:rsid w:val="00D81058"/>
    <w:rsid w:val="00D82B5C"/>
    <w:rsid w:val="00D82E96"/>
    <w:rsid w:val="00D83124"/>
    <w:rsid w:val="00D836BE"/>
    <w:rsid w:val="00D83955"/>
    <w:rsid w:val="00D83A02"/>
    <w:rsid w:val="00D861FB"/>
    <w:rsid w:val="00D864DE"/>
    <w:rsid w:val="00D878A0"/>
    <w:rsid w:val="00D900AD"/>
    <w:rsid w:val="00D912CD"/>
    <w:rsid w:val="00D91BE8"/>
    <w:rsid w:val="00D92120"/>
    <w:rsid w:val="00D93D24"/>
    <w:rsid w:val="00D94E66"/>
    <w:rsid w:val="00D9628E"/>
    <w:rsid w:val="00D965FC"/>
    <w:rsid w:val="00D9667A"/>
    <w:rsid w:val="00D96DD1"/>
    <w:rsid w:val="00D970BE"/>
    <w:rsid w:val="00D97FA6"/>
    <w:rsid w:val="00DA01DA"/>
    <w:rsid w:val="00DA17D2"/>
    <w:rsid w:val="00DA2AA0"/>
    <w:rsid w:val="00DA2E17"/>
    <w:rsid w:val="00DA2E36"/>
    <w:rsid w:val="00DA2E73"/>
    <w:rsid w:val="00DA4550"/>
    <w:rsid w:val="00DA46F9"/>
    <w:rsid w:val="00DA5FA7"/>
    <w:rsid w:val="00DA7021"/>
    <w:rsid w:val="00DA73B1"/>
    <w:rsid w:val="00DA791E"/>
    <w:rsid w:val="00DA7B15"/>
    <w:rsid w:val="00DA7EB3"/>
    <w:rsid w:val="00DB0047"/>
    <w:rsid w:val="00DB0340"/>
    <w:rsid w:val="00DB0DC0"/>
    <w:rsid w:val="00DB1981"/>
    <w:rsid w:val="00DB1F5D"/>
    <w:rsid w:val="00DB387E"/>
    <w:rsid w:val="00DB40F1"/>
    <w:rsid w:val="00DB6346"/>
    <w:rsid w:val="00DB6CD6"/>
    <w:rsid w:val="00DB73D0"/>
    <w:rsid w:val="00DB7F27"/>
    <w:rsid w:val="00DC210F"/>
    <w:rsid w:val="00DC232E"/>
    <w:rsid w:val="00DC3F3B"/>
    <w:rsid w:val="00DC4429"/>
    <w:rsid w:val="00DC56ED"/>
    <w:rsid w:val="00DC7099"/>
    <w:rsid w:val="00DD01BF"/>
    <w:rsid w:val="00DD09BD"/>
    <w:rsid w:val="00DD0B54"/>
    <w:rsid w:val="00DD0DC9"/>
    <w:rsid w:val="00DD14B0"/>
    <w:rsid w:val="00DD2C5A"/>
    <w:rsid w:val="00DD2CC9"/>
    <w:rsid w:val="00DD4A8C"/>
    <w:rsid w:val="00DD5150"/>
    <w:rsid w:val="00DE06E4"/>
    <w:rsid w:val="00DE0967"/>
    <w:rsid w:val="00DE10C1"/>
    <w:rsid w:val="00DE2255"/>
    <w:rsid w:val="00DE26EC"/>
    <w:rsid w:val="00DE4920"/>
    <w:rsid w:val="00DE4CBB"/>
    <w:rsid w:val="00DE4D60"/>
    <w:rsid w:val="00DE5534"/>
    <w:rsid w:val="00DE75CB"/>
    <w:rsid w:val="00DE7A71"/>
    <w:rsid w:val="00DF0D9D"/>
    <w:rsid w:val="00DF1364"/>
    <w:rsid w:val="00DF15D3"/>
    <w:rsid w:val="00DF17FC"/>
    <w:rsid w:val="00DF1D46"/>
    <w:rsid w:val="00DF3086"/>
    <w:rsid w:val="00DF31C0"/>
    <w:rsid w:val="00DF3541"/>
    <w:rsid w:val="00DF3811"/>
    <w:rsid w:val="00DF3AE8"/>
    <w:rsid w:val="00DF56E0"/>
    <w:rsid w:val="00DF6A99"/>
    <w:rsid w:val="00E01785"/>
    <w:rsid w:val="00E01ECA"/>
    <w:rsid w:val="00E033DD"/>
    <w:rsid w:val="00E0495D"/>
    <w:rsid w:val="00E04A0A"/>
    <w:rsid w:val="00E04C5F"/>
    <w:rsid w:val="00E05E6C"/>
    <w:rsid w:val="00E06317"/>
    <w:rsid w:val="00E06676"/>
    <w:rsid w:val="00E117DA"/>
    <w:rsid w:val="00E117F5"/>
    <w:rsid w:val="00E12FBD"/>
    <w:rsid w:val="00E1342E"/>
    <w:rsid w:val="00E15006"/>
    <w:rsid w:val="00E163BF"/>
    <w:rsid w:val="00E1661A"/>
    <w:rsid w:val="00E2156E"/>
    <w:rsid w:val="00E220AA"/>
    <w:rsid w:val="00E222D5"/>
    <w:rsid w:val="00E2272B"/>
    <w:rsid w:val="00E23169"/>
    <w:rsid w:val="00E23BB7"/>
    <w:rsid w:val="00E23DBC"/>
    <w:rsid w:val="00E25070"/>
    <w:rsid w:val="00E257BC"/>
    <w:rsid w:val="00E259AA"/>
    <w:rsid w:val="00E2647D"/>
    <w:rsid w:val="00E268B9"/>
    <w:rsid w:val="00E26ABF"/>
    <w:rsid w:val="00E26DF8"/>
    <w:rsid w:val="00E27899"/>
    <w:rsid w:val="00E27EB4"/>
    <w:rsid w:val="00E30886"/>
    <w:rsid w:val="00E3297F"/>
    <w:rsid w:val="00E3430D"/>
    <w:rsid w:val="00E34AD4"/>
    <w:rsid w:val="00E3572C"/>
    <w:rsid w:val="00E370D9"/>
    <w:rsid w:val="00E37E27"/>
    <w:rsid w:val="00E4039F"/>
    <w:rsid w:val="00E406BF"/>
    <w:rsid w:val="00E43937"/>
    <w:rsid w:val="00E4487A"/>
    <w:rsid w:val="00E448F9"/>
    <w:rsid w:val="00E44DBC"/>
    <w:rsid w:val="00E44E27"/>
    <w:rsid w:val="00E46126"/>
    <w:rsid w:val="00E46FFF"/>
    <w:rsid w:val="00E472EF"/>
    <w:rsid w:val="00E51AF5"/>
    <w:rsid w:val="00E5311F"/>
    <w:rsid w:val="00E547B3"/>
    <w:rsid w:val="00E54950"/>
    <w:rsid w:val="00E5553D"/>
    <w:rsid w:val="00E556B9"/>
    <w:rsid w:val="00E55DEA"/>
    <w:rsid w:val="00E57AE1"/>
    <w:rsid w:val="00E60CC2"/>
    <w:rsid w:val="00E60FF9"/>
    <w:rsid w:val="00E615F8"/>
    <w:rsid w:val="00E61E32"/>
    <w:rsid w:val="00E630CA"/>
    <w:rsid w:val="00E63885"/>
    <w:rsid w:val="00E63DC3"/>
    <w:rsid w:val="00E64496"/>
    <w:rsid w:val="00E70075"/>
    <w:rsid w:val="00E707C5"/>
    <w:rsid w:val="00E72909"/>
    <w:rsid w:val="00E731E1"/>
    <w:rsid w:val="00E73481"/>
    <w:rsid w:val="00E7383B"/>
    <w:rsid w:val="00E73A22"/>
    <w:rsid w:val="00E7449D"/>
    <w:rsid w:val="00E75820"/>
    <w:rsid w:val="00E77940"/>
    <w:rsid w:val="00E80ACF"/>
    <w:rsid w:val="00E81E6C"/>
    <w:rsid w:val="00E82299"/>
    <w:rsid w:val="00E832FC"/>
    <w:rsid w:val="00E83634"/>
    <w:rsid w:val="00E83B4C"/>
    <w:rsid w:val="00E844E7"/>
    <w:rsid w:val="00E84DAB"/>
    <w:rsid w:val="00E8571A"/>
    <w:rsid w:val="00E85FBF"/>
    <w:rsid w:val="00E86326"/>
    <w:rsid w:val="00E86BF6"/>
    <w:rsid w:val="00E86C5A"/>
    <w:rsid w:val="00E8782F"/>
    <w:rsid w:val="00E87AB3"/>
    <w:rsid w:val="00E9188D"/>
    <w:rsid w:val="00E919F0"/>
    <w:rsid w:val="00E94E40"/>
    <w:rsid w:val="00E951DE"/>
    <w:rsid w:val="00E95795"/>
    <w:rsid w:val="00E95B6C"/>
    <w:rsid w:val="00E95E33"/>
    <w:rsid w:val="00E9659E"/>
    <w:rsid w:val="00E971C6"/>
    <w:rsid w:val="00E97E12"/>
    <w:rsid w:val="00EA08D1"/>
    <w:rsid w:val="00EA2713"/>
    <w:rsid w:val="00EA2BE8"/>
    <w:rsid w:val="00EA7A54"/>
    <w:rsid w:val="00EB0B0E"/>
    <w:rsid w:val="00EB0F14"/>
    <w:rsid w:val="00EB1357"/>
    <w:rsid w:val="00EB2598"/>
    <w:rsid w:val="00EB25CF"/>
    <w:rsid w:val="00EB40B5"/>
    <w:rsid w:val="00EB4BDA"/>
    <w:rsid w:val="00EB61C5"/>
    <w:rsid w:val="00EB6997"/>
    <w:rsid w:val="00EB6FD4"/>
    <w:rsid w:val="00EC0AE6"/>
    <w:rsid w:val="00EC1505"/>
    <w:rsid w:val="00EC38C9"/>
    <w:rsid w:val="00EC3DA4"/>
    <w:rsid w:val="00EC41DD"/>
    <w:rsid w:val="00EC4BC5"/>
    <w:rsid w:val="00EC5CD4"/>
    <w:rsid w:val="00EC5DB4"/>
    <w:rsid w:val="00EC6659"/>
    <w:rsid w:val="00EC7807"/>
    <w:rsid w:val="00EC7A0E"/>
    <w:rsid w:val="00EC7D0C"/>
    <w:rsid w:val="00EC7F70"/>
    <w:rsid w:val="00ED0033"/>
    <w:rsid w:val="00ED0B46"/>
    <w:rsid w:val="00ED138F"/>
    <w:rsid w:val="00ED2622"/>
    <w:rsid w:val="00ED26B7"/>
    <w:rsid w:val="00ED26B8"/>
    <w:rsid w:val="00ED2A46"/>
    <w:rsid w:val="00ED2B9B"/>
    <w:rsid w:val="00ED34DD"/>
    <w:rsid w:val="00ED3526"/>
    <w:rsid w:val="00ED54DD"/>
    <w:rsid w:val="00ED5A46"/>
    <w:rsid w:val="00ED6546"/>
    <w:rsid w:val="00ED7323"/>
    <w:rsid w:val="00ED7375"/>
    <w:rsid w:val="00EE0BED"/>
    <w:rsid w:val="00EE2029"/>
    <w:rsid w:val="00EE3DC8"/>
    <w:rsid w:val="00EE4464"/>
    <w:rsid w:val="00EE5053"/>
    <w:rsid w:val="00EE58E3"/>
    <w:rsid w:val="00EE7175"/>
    <w:rsid w:val="00EE76F7"/>
    <w:rsid w:val="00EF091F"/>
    <w:rsid w:val="00EF3947"/>
    <w:rsid w:val="00EF3BB0"/>
    <w:rsid w:val="00EF49FA"/>
    <w:rsid w:val="00EF59D3"/>
    <w:rsid w:val="00EF5BAD"/>
    <w:rsid w:val="00EF69E0"/>
    <w:rsid w:val="00EF749C"/>
    <w:rsid w:val="00F00460"/>
    <w:rsid w:val="00F016AA"/>
    <w:rsid w:val="00F036A2"/>
    <w:rsid w:val="00F036D4"/>
    <w:rsid w:val="00F03C21"/>
    <w:rsid w:val="00F05596"/>
    <w:rsid w:val="00F067BB"/>
    <w:rsid w:val="00F072FA"/>
    <w:rsid w:val="00F075AE"/>
    <w:rsid w:val="00F07615"/>
    <w:rsid w:val="00F0788A"/>
    <w:rsid w:val="00F07B97"/>
    <w:rsid w:val="00F106DF"/>
    <w:rsid w:val="00F10DA9"/>
    <w:rsid w:val="00F11D22"/>
    <w:rsid w:val="00F14452"/>
    <w:rsid w:val="00F14C7C"/>
    <w:rsid w:val="00F15348"/>
    <w:rsid w:val="00F177F1"/>
    <w:rsid w:val="00F17C8A"/>
    <w:rsid w:val="00F2146A"/>
    <w:rsid w:val="00F21D1D"/>
    <w:rsid w:val="00F22111"/>
    <w:rsid w:val="00F226CF"/>
    <w:rsid w:val="00F22DE0"/>
    <w:rsid w:val="00F23270"/>
    <w:rsid w:val="00F23AC2"/>
    <w:rsid w:val="00F25A69"/>
    <w:rsid w:val="00F2683C"/>
    <w:rsid w:val="00F3036D"/>
    <w:rsid w:val="00F33125"/>
    <w:rsid w:val="00F33553"/>
    <w:rsid w:val="00F34D98"/>
    <w:rsid w:val="00F35C8B"/>
    <w:rsid w:val="00F3613A"/>
    <w:rsid w:val="00F36833"/>
    <w:rsid w:val="00F40F7D"/>
    <w:rsid w:val="00F413A4"/>
    <w:rsid w:val="00F41685"/>
    <w:rsid w:val="00F41AE3"/>
    <w:rsid w:val="00F4449F"/>
    <w:rsid w:val="00F45346"/>
    <w:rsid w:val="00F45B86"/>
    <w:rsid w:val="00F46C2E"/>
    <w:rsid w:val="00F47DCD"/>
    <w:rsid w:val="00F50FDD"/>
    <w:rsid w:val="00F51177"/>
    <w:rsid w:val="00F52DD1"/>
    <w:rsid w:val="00F55CC2"/>
    <w:rsid w:val="00F57488"/>
    <w:rsid w:val="00F604E8"/>
    <w:rsid w:val="00F60A49"/>
    <w:rsid w:val="00F60BAC"/>
    <w:rsid w:val="00F617A3"/>
    <w:rsid w:val="00F62207"/>
    <w:rsid w:val="00F62A68"/>
    <w:rsid w:val="00F62D58"/>
    <w:rsid w:val="00F634FA"/>
    <w:rsid w:val="00F63A35"/>
    <w:rsid w:val="00F63EDA"/>
    <w:rsid w:val="00F64037"/>
    <w:rsid w:val="00F651E6"/>
    <w:rsid w:val="00F66A6A"/>
    <w:rsid w:val="00F6710E"/>
    <w:rsid w:val="00F67859"/>
    <w:rsid w:val="00F67DD1"/>
    <w:rsid w:val="00F67FC5"/>
    <w:rsid w:val="00F7003B"/>
    <w:rsid w:val="00F707BA"/>
    <w:rsid w:val="00F723C6"/>
    <w:rsid w:val="00F7263B"/>
    <w:rsid w:val="00F74D0F"/>
    <w:rsid w:val="00F75215"/>
    <w:rsid w:val="00F75541"/>
    <w:rsid w:val="00F76EE6"/>
    <w:rsid w:val="00F7727D"/>
    <w:rsid w:val="00F8143A"/>
    <w:rsid w:val="00F833E3"/>
    <w:rsid w:val="00F8645D"/>
    <w:rsid w:val="00F86641"/>
    <w:rsid w:val="00F86EF8"/>
    <w:rsid w:val="00F871AA"/>
    <w:rsid w:val="00F87224"/>
    <w:rsid w:val="00F87A46"/>
    <w:rsid w:val="00F87E06"/>
    <w:rsid w:val="00F90553"/>
    <w:rsid w:val="00F907EA"/>
    <w:rsid w:val="00F90A6B"/>
    <w:rsid w:val="00F92E04"/>
    <w:rsid w:val="00F9335E"/>
    <w:rsid w:val="00F93C86"/>
    <w:rsid w:val="00F96779"/>
    <w:rsid w:val="00F968C2"/>
    <w:rsid w:val="00F9762C"/>
    <w:rsid w:val="00F977B6"/>
    <w:rsid w:val="00F979D9"/>
    <w:rsid w:val="00F97BAA"/>
    <w:rsid w:val="00FA04B3"/>
    <w:rsid w:val="00FA09AB"/>
    <w:rsid w:val="00FA13A4"/>
    <w:rsid w:val="00FA1812"/>
    <w:rsid w:val="00FA1A07"/>
    <w:rsid w:val="00FA1E57"/>
    <w:rsid w:val="00FA5A0A"/>
    <w:rsid w:val="00FB03C9"/>
    <w:rsid w:val="00FB0EBD"/>
    <w:rsid w:val="00FB253C"/>
    <w:rsid w:val="00FB50CC"/>
    <w:rsid w:val="00FB5317"/>
    <w:rsid w:val="00FB6005"/>
    <w:rsid w:val="00FB619F"/>
    <w:rsid w:val="00FB63C0"/>
    <w:rsid w:val="00FB6DD0"/>
    <w:rsid w:val="00FC0001"/>
    <w:rsid w:val="00FC1116"/>
    <w:rsid w:val="00FC14C8"/>
    <w:rsid w:val="00FC4819"/>
    <w:rsid w:val="00FC4D01"/>
    <w:rsid w:val="00FC56C7"/>
    <w:rsid w:val="00FC68C4"/>
    <w:rsid w:val="00FC7673"/>
    <w:rsid w:val="00FD04A6"/>
    <w:rsid w:val="00FD0556"/>
    <w:rsid w:val="00FD3E87"/>
    <w:rsid w:val="00FD4D8A"/>
    <w:rsid w:val="00FD6D5C"/>
    <w:rsid w:val="00FD709F"/>
    <w:rsid w:val="00FE13AA"/>
    <w:rsid w:val="00FE1FD5"/>
    <w:rsid w:val="00FE2E1A"/>
    <w:rsid w:val="00FE44B7"/>
    <w:rsid w:val="00FE49BB"/>
    <w:rsid w:val="00FE4BB1"/>
    <w:rsid w:val="00FE4CE2"/>
    <w:rsid w:val="00FE55B2"/>
    <w:rsid w:val="00FE5952"/>
    <w:rsid w:val="00FE75A1"/>
    <w:rsid w:val="00FF1EC6"/>
    <w:rsid w:val="00FF31B1"/>
    <w:rsid w:val="00FF3A9A"/>
    <w:rsid w:val="00FF3C98"/>
    <w:rsid w:val="00FF4772"/>
    <w:rsid w:val="00FF4FA3"/>
    <w:rsid w:val="00FF5604"/>
    <w:rsid w:val="00FF75B9"/>
    <w:rsid w:val="690AF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D6365F"/>
  <w15:chartTrackingRefBased/>
  <w15:docId w15:val="{10477E2B-8D94-4264-959F-D7B4B3DE7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4D93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4D93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7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2A8DF4DF89243BBFFB7C4FF22ECAC" ma:contentTypeVersion="16" ma:contentTypeDescription="Create a new document." ma:contentTypeScope="" ma:versionID="8d93f6ef040149c9ee3e9f75d2d85a50">
  <xsd:schema xmlns:xsd="http://www.w3.org/2001/XMLSchema" xmlns:xs="http://www.w3.org/2001/XMLSchema" xmlns:p="http://schemas.microsoft.com/office/2006/metadata/properties" xmlns:ns2="adfe611c-3eb9-451d-a4fd-7b91283ee531" xmlns:ns3="89c4af66-1508-4209-8f7e-ba2425907604" targetNamespace="http://schemas.microsoft.com/office/2006/metadata/properties" ma:root="true" ma:fieldsID="91d40e53bca06ae603efaa1e65f30c0c" ns2:_="" ns3:_="">
    <xsd:import namespace="adfe611c-3eb9-451d-a4fd-7b91283ee531"/>
    <xsd:import namespace="89c4af66-1508-4209-8f7e-ba2425907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611c-3eb9-451d-a4fd-7b91283ee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a1d4a69-9812-4340-96bf-3c6024019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4af66-1508-4209-8f7e-ba24259076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e2b6f2-2fee-4109-92a2-f2644cbe2ac3}" ma:internalName="TaxCatchAll" ma:showField="CatchAllData" ma:web="89c4af66-1508-4209-8f7e-ba24259076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fe611c-3eb9-451d-a4fd-7b91283ee531">
      <Terms xmlns="http://schemas.microsoft.com/office/infopath/2007/PartnerControls"/>
    </lcf76f155ced4ddcb4097134ff3c332f>
    <TaxCatchAll xmlns="89c4af66-1508-4209-8f7e-ba242590760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F7AC2F-9935-46A8-80E6-0A968365E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fe611c-3eb9-451d-a4fd-7b91283ee531"/>
    <ds:schemaRef ds:uri="89c4af66-1508-4209-8f7e-ba2425907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9166E1-0A0D-4C43-BA89-EF6CE72749D7}">
  <ds:schemaRefs>
    <ds:schemaRef ds:uri="http://schemas.microsoft.com/office/2006/metadata/properties"/>
    <ds:schemaRef ds:uri="http://schemas.microsoft.com/office/infopath/2007/PartnerControls"/>
    <ds:schemaRef ds:uri="adfe611c-3eb9-451d-a4fd-7b91283ee531"/>
    <ds:schemaRef ds:uri="89c4af66-1508-4209-8f7e-ba2425907604"/>
  </ds:schemaRefs>
</ds:datastoreItem>
</file>

<file path=customXml/itemProps3.xml><?xml version="1.0" encoding="utf-8"?>
<ds:datastoreItem xmlns:ds="http://schemas.openxmlformats.org/officeDocument/2006/customXml" ds:itemID="{123994B1-B7A7-4D39-9070-F96608DFDF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65</Words>
  <Characters>2355</Characters>
  <Application>Microsoft Office Word</Application>
  <DocSecurity>0</DocSecurity>
  <Lines>19</Lines>
  <Paragraphs>5</Paragraphs>
  <ScaleCrop>false</ScaleCrop>
  <Company>State of Nebraska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Ogea-Ginsburg</dc:creator>
  <cp:keywords/>
  <dc:description/>
  <cp:lastModifiedBy>Hrncirik, Michael A</cp:lastModifiedBy>
  <cp:revision>44</cp:revision>
  <dcterms:created xsi:type="dcterms:W3CDTF">2021-06-28T13:40:00Z</dcterms:created>
  <dcterms:modified xsi:type="dcterms:W3CDTF">2023-04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26716615</vt:i4>
  </property>
  <property fmtid="{D5CDD505-2E9C-101B-9397-08002B2CF9AE}" pid="3" name="_NewReviewCycle">
    <vt:lpwstr/>
  </property>
  <property fmtid="{D5CDD505-2E9C-101B-9397-08002B2CF9AE}" pid="4" name="_EmailSubject">
    <vt:lpwstr>Brain Injury Trust Committee</vt:lpwstr>
  </property>
  <property fmtid="{D5CDD505-2E9C-101B-9397-08002B2CF9AE}" pid="5" name="_AuthorEmail">
    <vt:lpwstr>Peg.OgeaGinsburg@nebraska.gov</vt:lpwstr>
  </property>
  <property fmtid="{D5CDD505-2E9C-101B-9397-08002B2CF9AE}" pid="6" name="_AuthorEmailDisplayName">
    <vt:lpwstr>Ogea-Ginsburg, Peg</vt:lpwstr>
  </property>
  <property fmtid="{D5CDD505-2E9C-101B-9397-08002B2CF9AE}" pid="7" name="_ReviewingToolsShownOnce">
    <vt:lpwstr/>
  </property>
  <property fmtid="{D5CDD505-2E9C-101B-9397-08002B2CF9AE}" pid="8" name="ContentTypeId">
    <vt:lpwstr>0x01010064E2A8DF4DF89243BBFFB7C4FF22ECAC</vt:lpwstr>
  </property>
  <property fmtid="{D5CDD505-2E9C-101B-9397-08002B2CF9AE}" pid="9" name="MediaServiceImageTags">
    <vt:lpwstr/>
  </property>
</Properties>
</file>